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B631D" w14:textId="77777777" w:rsidR="00396EC0" w:rsidRPr="008C415E" w:rsidRDefault="00396EC0" w:rsidP="00396EC0">
      <w:pPr>
        <w:spacing w:after="0" w:line="240" w:lineRule="auto"/>
        <w:jc w:val="center"/>
        <w:rPr>
          <w:rFonts w:asciiTheme="majorBidi" w:hAnsiTheme="majorBidi" w:cstheme="majorBidi"/>
          <w:b/>
          <w:color w:val="1F4E79"/>
          <w:sz w:val="32"/>
          <w:szCs w:val="32"/>
        </w:rPr>
      </w:pPr>
      <w:r w:rsidRPr="008C415E">
        <w:rPr>
          <w:rFonts w:asciiTheme="majorBidi" w:hAnsiTheme="majorBidi" w:cstheme="majorBidi"/>
          <w:b/>
          <w:color w:val="1F4E79"/>
          <w:sz w:val="32"/>
          <w:szCs w:val="32"/>
        </w:rPr>
        <w:t>Your Article Title will go here</w:t>
      </w:r>
    </w:p>
    <w:p w14:paraId="13261931" w14:textId="77777777" w:rsidR="00396EC0" w:rsidRPr="008C415E" w:rsidRDefault="00396EC0" w:rsidP="00396EC0">
      <w:pPr>
        <w:spacing w:after="0" w:line="240" w:lineRule="auto"/>
        <w:jc w:val="center"/>
        <w:rPr>
          <w:rFonts w:asciiTheme="majorBidi" w:hAnsiTheme="majorBidi" w:cstheme="majorBidi"/>
          <w:b/>
          <w:i/>
          <w:color w:val="1F4E79"/>
          <w:sz w:val="32"/>
          <w:szCs w:val="32"/>
        </w:rPr>
      </w:pPr>
      <w:r w:rsidRPr="008C415E">
        <w:rPr>
          <w:rFonts w:asciiTheme="majorBidi" w:hAnsiTheme="majorBidi" w:cstheme="majorBidi"/>
          <w:b/>
          <w:i/>
          <w:color w:val="1F4E79"/>
          <w:sz w:val="32"/>
          <w:szCs w:val="32"/>
        </w:rPr>
        <w:t>(In case Arabic article please translate the title in English too)</w:t>
      </w:r>
    </w:p>
    <w:p w14:paraId="37A1357B" w14:textId="77777777" w:rsidR="00396EC0" w:rsidRPr="008C415E" w:rsidRDefault="00396EC0" w:rsidP="00396EC0">
      <w:pPr>
        <w:spacing w:after="0" w:line="240" w:lineRule="auto"/>
        <w:jc w:val="center"/>
        <w:rPr>
          <w:rFonts w:asciiTheme="majorBidi" w:hAnsiTheme="majorBidi" w:cstheme="majorBidi"/>
          <w:bCs/>
          <w:sz w:val="20"/>
          <w:szCs w:val="24"/>
        </w:rPr>
      </w:pPr>
      <w:r w:rsidRPr="008C415E">
        <w:rPr>
          <w:rFonts w:asciiTheme="majorBidi" w:hAnsiTheme="majorBidi" w:cstheme="majorBidi"/>
          <w:bCs/>
          <w:sz w:val="20"/>
          <w:szCs w:val="24"/>
          <w:vertAlign w:val="superscript"/>
        </w:rPr>
        <w:t>1*</w:t>
      </w:r>
      <w:r w:rsidRPr="008C415E">
        <w:rPr>
          <w:rFonts w:asciiTheme="majorBidi" w:hAnsiTheme="majorBidi" w:cstheme="majorBidi"/>
          <w:bCs/>
          <w:sz w:val="20"/>
          <w:szCs w:val="24"/>
        </w:rPr>
        <w:t xml:space="preserve">Corresponding Author Name, </w:t>
      </w:r>
      <w:r w:rsidRPr="008C415E">
        <w:rPr>
          <w:rFonts w:asciiTheme="majorBidi" w:hAnsiTheme="majorBidi" w:cstheme="majorBidi"/>
          <w:bCs/>
          <w:sz w:val="20"/>
          <w:szCs w:val="24"/>
          <w:vertAlign w:val="superscript"/>
        </w:rPr>
        <w:t>2</w:t>
      </w:r>
      <w:r w:rsidRPr="008C415E">
        <w:rPr>
          <w:rFonts w:asciiTheme="majorBidi" w:hAnsiTheme="majorBidi" w:cstheme="majorBidi"/>
          <w:bCs/>
          <w:sz w:val="20"/>
          <w:szCs w:val="24"/>
        </w:rPr>
        <w:t xml:space="preserve">Co-Author Name1, </w:t>
      </w:r>
      <w:r w:rsidRPr="008C415E">
        <w:rPr>
          <w:rFonts w:asciiTheme="majorBidi" w:hAnsiTheme="majorBidi" w:cstheme="majorBidi"/>
          <w:bCs/>
          <w:sz w:val="20"/>
          <w:szCs w:val="24"/>
          <w:vertAlign w:val="superscript"/>
        </w:rPr>
        <w:t>3</w:t>
      </w:r>
      <w:r w:rsidRPr="008C415E">
        <w:rPr>
          <w:rFonts w:asciiTheme="majorBidi" w:hAnsiTheme="majorBidi" w:cstheme="majorBidi"/>
          <w:bCs/>
          <w:sz w:val="20"/>
          <w:szCs w:val="24"/>
        </w:rPr>
        <w:t>Co-Author Name1</w:t>
      </w:r>
    </w:p>
    <w:p w14:paraId="3E8D90DE" w14:textId="77777777" w:rsidR="00396EC0" w:rsidRPr="008C415E" w:rsidRDefault="00396EC0" w:rsidP="00396EC0">
      <w:pPr>
        <w:spacing w:after="0" w:line="240" w:lineRule="auto"/>
        <w:jc w:val="center"/>
        <w:rPr>
          <w:rFonts w:asciiTheme="majorBidi" w:hAnsiTheme="majorBidi" w:cstheme="majorBidi"/>
          <w:bCs/>
          <w:sz w:val="20"/>
          <w:szCs w:val="24"/>
        </w:rPr>
      </w:pPr>
      <w:r w:rsidRPr="008C415E">
        <w:rPr>
          <w:rFonts w:asciiTheme="majorBidi" w:hAnsiTheme="majorBidi" w:cstheme="majorBidi"/>
          <w:bCs/>
          <w:sz w:val="20"/>
          <w:szCs w:val="24"/>
        </w:rPr>
        <w:t>(In case of Arabic article translate affiliation in English too)</w:t>
      </w:r>
    </w:p>
    <w:p w14:paraId="57FB5EAD" w14:textId="77777777" w:rsidR="00396EC0" w:rsidRPr="008C415E" w:rsidRDefault="00396EC0" w:rsidP="00396EC0">
      <w:pPr>
        <w:spacing w:after="0" w:line="240" w:lineRule="auto"/>
        <w:rPr>
          <w:rFonts w:asciiTheme="majorBidi" w:hAnsiTheme="majorBidi" w:cstheme="majorBidi"/>
          <w:bCs/>
          <w:sz w:val="20"/>
          <w:szCs w:val="24"/>
        </w:rPr>
      </w:pPr>
      <w:r w:rsidRPr="008C415E">
        <w:rPr>
          <w:rFonts w:asciiTheme="majorBidi" w:hAnsiTheme="majorBidi" w:cstheme="majorBidi"/>
          <w:bCs/>
          <w:noProof/>
          <w:sz w:val="20"/>
          <w:szCs w:val="24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D0BF38" wp14:editId="5044BAF5">
                <wp:simplePos x="0" y="0"/>
                <wp:positionH relativeFrom="column">
                  <wp:posOffset>-22225</wp:posOffset>
                </wp:positionH>
                <wp:positionV relativeFrom="paragraph">
                  <wp:posOffset>80645</wp:posOffset>
                </wp:positionV>
                <wp:extent cx="5749290" cy="0"/>
                <wp:effectExtent l="0" t="0" r="22860" b="19050"/>
                <wp:wrapNone/>
                <wp:docPr id="6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49290" cy="0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91757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style="position:absolute;margin-left:-1.75pt;margin-top:6.35pt;width:452.7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" strokecolor="#c00000" strokeweight=".5pt"/>
            </w:pict>
          </mc:Fallback>
        </mc:AlternateContent>
      </w:r>
    </w:p>
    <w:p w14:paraId="616BFE5E" w14:textId="77777777" w:rsidR="00396EC0" w:rsidRPr="008C415E" w:rsidRDefault="00396EC0" w:rsidP="00396EC0">
      <w:pPr>
        <w:spacing w:after="0" w:line="240" w:lineRule="auto"/>
        <w:jc w:val="center"/>
        <w:rPr>
          <w:rFonts w:asciiTheme="majorBidi" w:hAnsiTheme="majorBidi" w:cstheme="majorBidi"/>
          <w:bCs/>
          <w:sz w:val="20"/>
          <w:szCs w:val="24"/>
        </w:rPr>
      </w:pPr>
      <w:r w:rsidRPr="008C415E">
        <w:rPr>
          <w:rFonts w:asciiTheme="majorBidi" w:hAnsiTheme="majorBidi" w:cstheme="majorBidi"/>
          <w:bCs/>
          <w:sz w:val="20"/>
          <w:szCs w:val="24"/>
          <w:vertAlign w:val="superscript"/>
          <w:lang w:bidi="en-US"/>
        </w:rPr>
        <w:t>1</w:t>
      </w:r>
      <w:r w:rsidRPr="008C415E">
        <w:rPr>
          <w:rFonts w:asciiTheme="majorBidi" w:hAnsiTheme="majorBidi" w:cstheme="majorBidi"/>
          <w:bCs/>
          <w:sz w:val="20"/>
          <w:szCs w:val="24"/>
        </w:rPr>
        <w:t>Corresponding author’s affiliation</w:t>
      </w:r>
    </w:p>
    <w:p w14:paraId="070A4F18" w14:textId="77777777" w:rsidR="00396EC0" w:rsidRPr="008C415E" w:rsidRDefault="00396EC0" w:rsidP="00396EC0">
      <w:pPr>
        <w:spacing w:after="0" w:line="240" w:lineRule="auto"/>
        <w:jc w:val="center"/>
        <w:rPr>
          <w:rFonts w:asciiTheme="majorBidi" w:hAnsiTheme="majorBidi" w:cstheme="majorBidi"/>
          <w:bCs/>
          <w:i/>
          <w:sz w:val="20"/>
          <w:szCs w:val="24"/>
        </w:rPr>
      </w:pPr>
      <w:r w:rsidRPr="008C415E">
        <w:rPr>
          <w:rFonts w:asciiTheme="majorBidi" w:hAnsiTheme="majorBidi" w:cstheme="majorBidi"/>
          <w:bCs/>
          <w:i/>
          <w:sz w:val="20"/>
          <w:szCs w:val="24"/>
        </w:rPr>
        <w:t>(In case of Arabic article provide affiliation in English too)</w:t>
      </w:r>
    </w:p>
    <w:p w14:paraId="3188F142" w14:textId="77777777" w:rsidR="00396EC0" w:rsidRPr="008C415E" w:rsidRDefault="00396EC0" w:rsidP="00396EC0">
      <w:pPr>
        <w:spacing w:after="0" w:line="240" w:lineRule="auto"/>
        <w:jc w:val="center"/>
        <w:rPr>
          <w:rFonts w:asciiTheme="majorBidi" w:hAnsiTheme="majorBidi" w:cstheme="majorBidi"/>
          <w:bCs/>
          <w:sz w:val="20"/>
          <w:szCs w:val="24"/>
        </w:rPr>
      </w:pPr>
      <w:r w:rsidRPr="008C415E">
        <w:rPr>
          <w:rFonts w:asciiTheme="majorBidi" w:hAnsiTheme="majorBidi" w:cstheme="majorBidi"/>
          <w:bCs/>
          <w:sz w:val="20"/>
          <w:szCs w:val="24"/>
          <w:vertAlign w:val="superscript"/>
          <w:lang w:bidi="en-US"/>
        </w:rPr>
        <w:t>2</w:t>
      </w:r>
      <w:r w:rsidRPr="008C415E">
        <w:rPr>
          <w:rFonts w:asciiTheme="majorBidi" w:hAnsiTheme="majorBidi" w:cstheme="majorBidi"/>
          <w:bCs/>
          <w:sz w:val="20"/>
          <w:szCs w:val="24"/>
        </w:rPr>
        <w:t>Co-author’s affiliation</w:t>
      </w:r>
    </w:p>
    <w:p w14:paraId="6D9C4AE3" w14:textId="77777777" w:rsidR="00396EC0" w:rsidRPr="008C415E" w:rsidRDefault="00396EC0" w:rsidP="00396EC0">
      <w:pPr>
        <w:spacing w:after="0" w:line="240" w:lineRule="auto"/>
        <w:jc w:val="center"/>
        <w:rPr>
          <w:rFonts w:asciiTheme="majorBidi" w:hAnsiTheme="majorBidi" w:cstheme="majorBidi"/>
          <w:bCs/>
          <w:i/>
          <w:sz w:val="20"/>
          <w:szCs w:val="24"/>
        </w:rPr>
      </w:pPr>
      <w:r w:rsidRPr="008C415E">
        <w:rPr>
          <w:rFonts w:asciiTheme="majorBidi" w:hAnsiTheme="majorBidi" w:cstheme="majorBidi"/>
          <w:bCs/>
          <w:i/>
          <w:sz w:val="20"/>
          <w:szCs w:val="24"/>
        </w:rPr>
        <w:t>(In case of Arabic article provide affiliation in English too)</w:t>
      </w:r>
    </w:p>
    <w:p w14:paraId="1FF1E578" w14:textId="77777777" w:rsidR="00396EC0" w:rsidRPr="008C415E" w:rsidRDefault="00396EC0" w:rsidP="00396EC0">
      <w:pPr>
        <w:spacing w:after="0" w:line="240" w:lineRule="auto"/>
        <w:jc w:val="center"/>
        <w:rPr>
          <w:rFonts w:asciiTheme="majorBidi" w:hAnsiTheme="majorBidi" w:cstheme="majorBidi"/>
          <w:bCs/>
          <w:sz w:val="20"/>
          <w:szCs w:val="24"/>
        </w:rPr>
      </w:pPr>
      <w:r w:rsidRPr="008C415E">
        <w:rPr>
          <w:rFonts w:asciiTheme="majorBidi" w:hAnsiTheme="majorBidi" w:cstheme="majorBidi"/>
          <w:bCs/>
          <w:sz w:val="20"/>
          <w:szCs w:val="24"/>
          <w:vertAlign w:val="superscript"/>
          <w:lang w:bidi="en-US"/>
        </w:rPr>
        <w:t>3</w:t>
      </w:r>
      <w:r w:rsidRPr="008C415E">
        <w:rPr>
          <w:rFonts w:asciiTheme="majorBidi" w:hAnsiTheme="majorBidi" w:cstheme="majorBidi"/>
          <w:bCs/>
          <w:sz w:val="20"/>
          <w:szCs w:val="24"/>
        </w:rPr>
        <w:t>Co-author’s affiliation</w:t>
      </w:r>
    </w:p>
    <w:p w14:paraId="1DFD01F1" w14:textId="77777777" w:rsidR="00396EC0" w:rsidRPr="008C415E" w:rsidRDefault="00396EC0" w:rsidP="00396EC0">
      <w:pPr>
        <w:spacing w:after="0" w:line="240" w:lineRule="auto"/>
        <w:jc w:val="center"/>
        <w:rPr>
          <w:rFonts w:asciiTheme="majorBidi" w:hAnsiTheme="majorBidi" w:cstheme="majorBidi"/>
          <w:bCs/>
          <w:i/>
          <w:sz w:val="20"/>
          <w:szCs w:val="24"/>
        </w:rPr>
      </w:pPr>
      <w:r w:rsidRPr="008C415E">
        <w:rPr>
          <w:rFonts w:asciiTheme="majorBidi" w:hAnsiTheme="majorBidi" w:cstheme="majorBidi"/>
          <w:bCs/>
          <w:i/>
          <w:sz w:val="20"/>
          <w:szCs w:val="24"/>
        </w:rPr>
        <w:t>(In case of Arabic article provide affiliation in English too)</w:t>
      </w:r>
    </w:p>
    <w:p w14:paraId="0E4029C2" w14:textId="77777777" w:rsidR="00396EC0" w:rsidRPr="008C415E" w:rsidRDefault="00396EC0" w:rsidP="00396EC0">
      <w:pPr>
        <w:spacing w:after="0" w:line="240" w:lineRule="auto"/>
        <w:rPr>
          <w:rFonts w:asciiTheme="majorBidi" w:hAnsiTheme="majorBidi" w:cstheme="majorBidi"/>
          <w:bCs/>
          <w:sz w:val="20"/>
          <w:szCs w:val="24"/>
        </w:rPr>
      </w:pPr>
      <w:r w:rsidRPr="008C415E">
        <w:rPr>
          <w:rFonts w:asciiTheme="majorBidi" w:hAnsiTheme="majorBidi" w:cstheme="majorBidi"/>
          <w:bCs/>
          <w:noProof/>
          <w:sz w:val="20"/>
          <w:szCs w:val="24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C52D41" wp14:editId="6266182A">
                <wp:simplePos x="0" y="0"/>
                <wp:positionH relativeFrom="column">
                  <wp:posOffset>-10160</wp:posOffset>
                </wp:positionH>
                <wp:positionV relativeFrom="paragraph">
                  <wp:posOffset>83820</wp:posOffset>
                </wp:positionV>
                <wp:extent cx="5749290" cy="0"/>
                <wp:effectExtent l="0" t="0" r="22860" b="19050"/>
                <wp:wrapNone/>
                <wp:docPr id="1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49290" cy="0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D4C90A" id="AutoShape 8" o:spid="_x0000_s1026" type="#_x0000_t32" style="position:absolute;margin-left:-.8pt;margin-top:6.6pt;width:452.7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" strokecolor="#c00000" strokeweight=".5pt"/>
            </w:pict>
          </mc:Fallback>
        </mc:AlternateContent>
      </w:r>
    </w:p>
    <w:p w14:paraId="4E8EBB96" w14:textId="77777777" w:rsidR="00396EC0" w:rsidRPr="008C415E" w:rsidRDefault="00396EC0" w:rsidP="00396EC0">
      <w:pPr>
        <w:tabs>
          <w:tab w:val="left" w:pos="3293"/>
        </w:tabs>
        <w:spacing w:after="0" w:line="360" w:lineRule="auto"/>
        <w:rPr>
          <w:rFonts w:asciiTheme="majorBidi" w:hAnsiTheme="majorBidi" w:cstheme="majorBidi"/>
          <w:sz w:val="18"/>
        </w:rPr>
      </w:pPr>
      <w:r w:rsidRPr="008C415E">
        <w:rPr>
          <w:rFonts w:asciiTheme="majorBidi" w:hAnsiTheme="majorBidi" w:cstheme="majorBidi"/>
          <w:b/>
          <w:sz w:val="18"/>
        </w:rPr>
        <w:t>DOI:</w:t>
      </w:r>
      <w:r w:rsidRPr="008C415E">
        <w:rPr>
          <w:rFonts w:asciiTheme="majorBidi" w:hAnsiTheme="majorBidi" w:cstheme="majorBidi"/>
          <w:sz w:val="18"/>
        </w:rPr>
        <w:t xml:space="preserve"> Will be provide by publisher</w:t>
      </w:r>
      <w:r w:rsidRPr="008C415E">
        <w:rPr>
          <w:rFonts w:asciiTheme="majorBidi" w:hAnsiTheme="majorBidi" w:cstheme="majorBidi"/>
          <w:sz w:val="18"/>
        </w:rPr>
        <w:tab/>
      </w:r>
      <w:r w:rsidRPr="008C415E">
        <w:rPr>
          <w:rFonts w:asciiTheme="majorBidi" w:hAnsiTheme="majorBidi" w:cstheme="majorBidi"/>
          <w:sz w:val="18"/>
        </w:rPr>
        <w:tab/>
        <w:t xml:space="preserve">      </w:t>
      </w:r>
      <w:r w:rsidRPr="008C415E">
        <w:rPr>
          <w:rFonts w:asciiTheme="majorBidi" w:hAnsiTheme="majorBidi" w:cstheme="majorBidi"/>
          <w:b/>
          <w:sz w:val="18"/>
        </w:rPr>
        <w:t xml:space="preserve">Received: </w:t>
      </w:r>
      <w:r w:rsidRPr="008C415E">
        <w:rPr>
          <w:rFonts w:asciiTheme="majorBidi" w:hAnsiTheme="majorBidi" w:cstheme="majorBidi"/>
          <w:sz w:val="18"/>
        </w:rPr>
        <w:t xml:space="preserve">00.00.0000 | </w:t>
      </w:r>
      <w:r w:rsidRPr="008C415E">
        <w:rPr>
          <w:rFonts w:asciiTheme="majorBidi" w:hAnsiTheme="majorBidi" w:cstheme="majorBidi"/>
          <w:b/>
          <w:sz w:val="18"/>
        </w:rPr>
        <w:t xml:space="preserve">Accepted: </w:t>
      </w:r>
      <w:r w:rsidRPr="008C415E">
        <w:rPr>
          <w:rFonts w:asciiTheme="majorBidi" w:hAnsiTheme="majorBidi" w:cstheme="majorBidi"/>
          <w:sz w:val="18"/>
        </w:rPr>
        <w:t xml:space="preserve">00.00.0000 | </w:t>
      </w:r>
      <w:r w:rsidRPr="008C415E">
        <w:rPr>
          <w:rFonts w:asciiTheme="majorBidi" w:hAnsiTheme="majorBidi" w:cstheme="majorBidi"/>
          <w:b/>
          <w:sz w:val="18"/>
        </w:rPr>
        <w:t>Published:</w:t>
      </w:r>
      <w:r w:rsidRPr="008C415E">
        <w:rPr>
          <w:rFonts w:asciiTheme="majorBidi" w:hAnsiTheme="majorBidi" w:cstheme="majorBidi"/>
          <w:b/>
          <w:spacing w:val="-20"/>
          <w:sz w:val="18"/>
        </w:rPr>
        <w:t xml:space="preserve"> </w:t>
      </w:r>
      <w:r w:rsidRPr="008C415E">
        <w:rPr>
          <w:rFonts w:asciiTheme="majorBidi" w:hAnsiTheme="majorBidi" w:cstheme="majorBidi"/>
          <w:sz w:val="18"/>
        </w:rPr>
        <w:t>00.00.0000</w:t>
      </w:r>
    </w:p>
    <w:p w14:paraId="54BF479A" w14:textId="77777777" w:rsidR="00396EC0" w:rsidRPr="00ED07F4" w:rsidRDefault="00396EC0" w:rsidP="00396EC0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Electronic reference </w:t>
      </w:r>
      <w:r w:rsidRPr="00252A13">
        <w:rPr>
          <w:rFonts w:asciiTheme="majorBidi" w:hAnsiTheme="majorBidi" w:cstheme="majorBidi"/>
          <w:b/>
          <w:bCs/>
          <w:i/>
          <w:iCs/>
          <w:sz w:val="20"/>
          <w:szCs w:val="20"/>
        </w:rPr>
        <w:t>(Cite this article):</w:t>
      </w:r>
    </w:p>
    <w:p w14:paraId="492ABE2E" w14:textId="6B175A7E" w:rsidR="00396EC0" w:rsidRPr="00ED07F4" w:rsidRDefault="00C233AF" w:rsidP="00396EC0">
      <w:pPr>
        <w:tabs>
          <w:tab w:val="left" w:pos="8030"/>
        </w:tabs>
        <w:spacing w:after="24"/>
        <w:ind w:left="426" w:right="157"/>
        <w:rPr>
          <w:rFonts w:asciiTheme="majorBidi" w:hAnsiTheme="majorBidi" w:cstheme="majorBidi"/>
          <w:sz w:val="20"/>
          <w:szCs w:val="20"/>
          <w:shd w:val="clear" w:color="auto" w:fill="FFFFFF"/>
        </w:rPr>
      </w:pPr>
      <w:r>
        <w:rPr>
          <w:rFonts w:asciiTheme="majorBidi" w:hAnsiTheme="majorBidi" w:cstheme="majorBidi"/>
          <w:sz w:val="20"/>
          <w:szCs w:val="20"/>
          <w:shd w:val="clear" w:color="auto" w:fill="FFFFFF"/>
        </w:rPr>
        <w:t>Will be added by publisher while publishing.</w:t>
      </w:r>
    </w:p>
    <w:p w14:paraId="07CEBF62" w14:textId="77777777" w:rsidR="00396EC0" w:rsidRPr="00ED07F4" w:rsidRDefault="00396EC0" w:rsidP="00396EC0">
      <w:pPr>
        <w:tabs>
          <w:tab w:val="left" w:pos="8030"/>
        </w:tabs>
        <w:spacing w:after="24"/>
        <w:ind w:right="157"/>
        <w:rPr>
          <w:rStyle w:val="markedcontent"/>
          <w:rFonts w:asciiTheme="majorBidi" w:hAnsiTheme="majorBidi" w:cstheme="majorBidi"/>
          <w:b/>
          <w:sz w:val="20"/>
          <w:szCs w:val="20"/>
        </w:rPr>
      </w:pPr>
      <w:r w:rsidRPr="00ED07F4">
        <w:rPr>
          <w:rStyle w:val="markedcontent"/>
          <w:rFonts w:asciiTheme="majorBidi" w:hAnsiTheme="majorBidi" w:cstheme="majorBidi"/>
          <w:b/>
          <w:sz w:val="20"/>
          <w:szCs w:val="20"/>
        </w:rPr>
        <w:t>Copyright Notice:</w:t>
      </w:r>
      <w:r w:rsidRPr="00ED07F4">
        <w:rPr>
          <w:rStyle w:val="markedcontent"/>
          <w:rFonts w:asciiTheme="majorBidi" w:hAnsiTheme="majorBidi" w:cstheme="majorBidi"/>
          <w:b/>
          <w:sz w:val="20"/>
          <w:szCs w:val="20"/>
        </w:rPr>
        <w:tab/>
      </w:r>
    </w:p>
    <w:p w14:paraId="2190CFD2" w14:textId="296AB5C7" w:rsidR="00396EC0" w:rsidRPr="00ED07F4" w:rsidRDefault="00396EC0" w:rsidP="00396EC0">
      <w:pPr>
        <w:ind w:left="426"/>
        <w:jc w:val="both"/>
        <w:rPr>
          <w:rFonts w:asciiTheme="majorBidi" w:eastAsia="Times New Roman" w:hAnsiTheme="majorBidi" w:cstheme="majorBidi"/>
          <w:b/>
          <w:color w:val="000000"/>
          <w:sz w:val="20"/>
          <w:szCs w:val="20"/>
          <w:lang w:eastAsia="en-IN" w:bidi="ar-SA"/>
        </w:rPr>
      </w:pPr>
      <w:r w:rsidRPr="00ED07F4">
        <w:rPr>
          <w:rFonts w:asciiTheme="majorBidi" w:hAnsiTheme="majorBidi" w:cstheme="majorBidi"/>
          <w:bCs/>
          <w:noProof/>
          <w:sz w:val="24"/>
          <w:szCs w:val="24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B9DF59" wp14:editId="52BA15E0">
                <wp:simplePos x="0" y="0"/>
                <wp:positionH relativeFrom="column">
                  <wp:posOffset>-6410</wp:posOffset>
                </wp:positionH>
                <wp:positionV relativeFrom="paragraph">
                  <wp:posOffset>408940</wp:posOffset>
                </wp:positionV>
                <wp:extent cx="5749290" cy="0"/>
                <wp:effectExtent l="0" t="0" r="22860" b="19050"/>
                <wp:wrapNone/>
                <wp:docPr id="15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49290" cy="0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863708" id="AutoShape 50" o:spid="_x0000_s1026" type="#_x0000_t32" style="position:absolute;margin-left:-.5pt;margin-top:32.2pt;width:452.7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" strokecolor="#c00000" strokeweight=".5pt"/>
            </w:pict>
          </mc:Fallback>
        </mc:AlternateContent>
      </w:r>
      <w:r w:rsidRPr="00ED07F4">
        <w:rPr>
          <w:rFonts w:asciiTheme="majorBidi" w:hAnsiTheme="majorBidi" w:cstheme="majorBidi"/>
          <w:sz w:val="20"/>
          <w:szCs w:val="20"/>
        </w:rPr>
        <w:t xml:space="preserve">© </w:t>
      </w:r>
      <w:r w:rsidR="00C15856">
        <w:rPr>
          <w:rFonts w:asciiTheme="majorBidi" w:hAnsiTheme="majorBidi" w:cstheme="majorBidi"/>
          <w:sz w:val="20"/>
          <w:szCs w:val="20"/>
        </w:rPr>
        <w:t>Year</w:t>
      </w:r>
      <w:r w:rsidRPr="00ED07F4">
        <w:rPr>
          <w:rFonts w:asciiTheme="majorBidi" w:hAnsiTheme="majorBidi" w:cstheme="majorBidi"/>
          <w:sz w:val="20"/>
          <w:szCs w:val="20"/>
        </w:rPr>
        <w:t xml:space="preserve"> </w:t>
      </w:r>
      <w:r w:rsidR="00C233AF" w:rsidRPr="00ED07F4">
        <w:rPr>
          <w:rFonts w:asciiTheme="majorBidi" w:hAnsiTheme="majorBidi" w:cstheme="majorBidi"/>
          <w:sz w:val="20"/>
          <w:szCs w:val="20"/>
        </w:rPr>
        <w:t>the</w:t>
      </w:r>
      <w:r w:rsidRPr="00ED07F4">
        <w:rPr>
          <w:rFonts w:asciiTheme="majorBidi" w:hAnsiTheme="majorBidi" w:cstheme="majorBidi"/>
          <w:sz w:val="20"/>
          <w:szCs w:val="20"/>
        </w:rPr>
        <w:t xml:space="preserve"> Author(s). This is an open access article published</w:t>
      </w:r>
      <w:r>
        <w:rPr>
          <w:rFonts w:asciiTheme="majorBidi" w:hAnsiTheme="majorBidi" w:cstheme="majorBidi"/>
          <w:sz w:val="20"/>
          <w:szCs w:val="20"/>
        </w:rPr>
        <w:t xml:space="preserve"> by Sprin Publisher</w:t>
      </w:r>
      <w:r w:rsidRPr="00ED07F4">
        <w:rPr>
          <w:rFonts w:asciiTheme="majorBidi" w:hAnsiTheme="majorBidi" w:cstheme="majorBidi"/>
          <w:sz w:val="20"/>
          <w:szCs w:val="20"/>
        </w:rPr>
        <w:t xml:space="preserve"> under the Creative Commons’</w:t>
      </w:r>
      <w:r w:rsidRPr="00ED07F4">
        <w:rPr>
          <w:rStyle w:val="Hyperlink"/>
          <w:rFonts w:asciiTheme="majorBidi" w:hAnsiTheme="majorBidi" w:cstheme="majorBidi"/>
          <w:sz w:val="20"/>
          <w:szCs w:val="20"/>
          <w:u w:val="none"/>
        </w:rPr>
        <w:t xml:space="preserve"> </w:t>
      </w:r>
      <w:r w:rsidRPr="00ED07F4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>Attribution 4.0 International (CC BY 4.0) licence</w:t>
      </w:r>
      <w:r w:rsidRPr="00ED07F4">
        <w:rPr>
          <w:rStyle w:val="Hyperlink"/>
          <w:rFonts w:asciiTheme="majorBidi" w:hAnsiTheme="majorBidi" w:cstheme="majorBidi"/>
          <w:sz w:val="20"/>
          <w:szCs w:val="20"/>
          <w:u w:val="none"/>
        </w:rPr>
        <w:t>. https://creativecommons.org/licenses/by/4.0/</w:t>
      </w:r>
    </w:p>
    <w:p w14:paraId="4B816E20" w14:textId="77777777" w:rsidR="00396EC0" w:rsidRPr="008C415E" w:rsidRDefault="00396EC0" w:rsidP="00396EC0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C415E">
        <w:rPr>
          <w:rFonts w:asciiTheme="majorBidi" w:hAnsiTheme="majorBidi" w:cstheme="majorBidi"/>
          <w:b/>
          <w:sz w:val="24"/>
          <w:szCs w:val="24"/>
        </w:rPr>
        <w:t>ABSTRACT</w:t>
      </w:r>
    </w:p>
    <w:p w14:paraId="3F6A9C5D" w14:textId="77777777" w:rsidR="00396EC0" w:rsidRPr="008C415E" w:rsidRDefault="00396EC0" w:rsidP="00396EC0">
      <w:pPr>
        <w:tabs>
          <w:tab w:val="left" w:pos="3293"/>
        </w:tabs>
        <w:spacing w:after="0"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8C415E">
        <w:rPr>
          <w:rFonts w:asciiTheme="majorBidi" w:hAnsiTheme="majorBidi" w:cstheme="majorBidi"/>
          <w:color w:val="000000"/>
          <w:sz w:val="24"/>
          <w:szCs w:val="24"/>
        </w:rPr>
        <w:t>Start writing abstract from here (under 300 words)</w:t>
      </w:r>
    </w:p>
    <w:p w14:paraId="77FD7459" w14:textId="77777777" w:rsidR="00396EC0" w:rsidRPr="008C415E" w:rsidRDefault="00396EC0" w:rsidP="00396EC0">
      <w:pPr>
        <w:tabs>
          <w:tab w:val="left" w:pos="3293"/>
        </w:tabs>
        <w:spacing w:after="0"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51656EFF" w14:textId="1F03ACDF" w:rsidR="00396EC0" w:rsidRPr="008C415E" w:rsidRDefault="00396EC0" w:rsidP="00396EC0">
      <w:pPr>
        <w:tabs>
          <w:tab w:val="left" w:pos="3293"/>
        </w:tabs>
        <w:spacing w:after="0" w:line="24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8C415E">
        <w:rPr>
          <w:rFonts w:asciiTheme="majorBidi" w:hAnsiTheme="majorBidi" w:cstheme="majorBidi"/>
          <w:color w:val="000000"/>
          <w:sz w:val="24"/>
          <w:szCs w:val="24"/>
        </w:rPr>
        <w:t>If you</w:t>
      </w:r>
      <w:r w:rsidR="00BB3E5A">
        <w:rPr>
          <w:rFonts w:asciiTheme="majorBidi" w:hAnsiTheme="majorBidi" w:cstheme="majorBidi"/>
          <w:color w:val="000000"/>
          <w:sz w:val="24"/>
          <w:szCs w:val="24"/>
        </w:rPr>
        <w:t>r</w:t>
      </w:r>
      <w:r w:rsidRPr="008C415E">
        <w:rPr>
          <w:rFonts w:asciiTheme="majorBidi" w:hAnsiTheme="majorBidi" w:cstheme="majorBidi"/>
          <w:color w:val="000000"/>
          <w:sz w:val="24"/>
          <w:szCs w:val="24"/>
        </w:rPr>
        <w:t xml:space="preserve"> article is written in English language</w:t>
      </w:r>
      <w:r w:rsidR="00BB3E5A">
        <w:rPr>
          <w:rFonts w:asciiTheme="majorBidi" w:hAnsiTheme="majorBidi" w:cstheme="majorBidi"/>
          <w:color w:val="000000"/>
          <w:sz w:val="24"/>
          <w:szCs w:val="24"/>
        </w:rPr>
        <w:t xml:space="preserve"> only</w:t>
      </w:r>
      <w:r w:rsidRPr="008C415E">
        <w:rPr>
          <w:rFonts w:asciiTheme="majorBidi" w:hAnsiTheme="majorBidi" w:cstheme="majorBidi"/>
          <w:color w:val="000000"/>
          <w:sz w:val="24"/>
          <w:szCs w:val="24"/>
        </w:rPr>
        <w:t xml:space="preserve">, then you can skip </w:t>
      </w:r>
      <w:r w:rsidR="00BB3E5A">
        <w:rPr>
          <w:rFonts w:asciiTheme="majorBidi" w:hAnsiTheme="majorBidi" w:cstheme="majorBidi"/>
          <w:color w:val="000000"/>
          <w:sz w:val="24"/>
          <w:szCs w:val="24"/>
        </w:rPr>
        <w:t>adding</w:t>
      </w:r>
      <w:r w:rsidRPr="008C415E">
        <w:rPr>
          <w:rFonts w:asciiTheme="majorBidi" w:hAnsiTheme="majorBidi" w:cstheme="majorBidi"/>
          <w:color w:val="000000"/>
          <w:sz w:val="24"/>
          <w:szCs w:val="24"/>
        </w:rPr>
        <w:t xml:space="preserve"> the abstract in Arabic</w:t>
      </w:r>
      <w:r w:rsidR="00BB3E5A">
        <w:rPr>
          <w:rFonts w:asciiTheme="majorBidi" w:hAnsiTheme="majorBidi" w:cstheme="majorBidi"/>
          <w:color w:val="000000"/>
          <w:sz w:val="24"/>
          <w:szCs w:val="24"/>
        </w:rPr>
        <w:t xml:space="preserve"> Language</w:t>
      </w:r>
      <w:r w:rsidRPr="008C415E">
        <w:rPr>
          <w:rFonts w:asciiTheme="majorBidi" w:hAnsiTheme="majorBidi" w:cstheme="majorBidi"/>
          <w:color w:val="000000"/>
          <w:sz w:val="24"/>
          <w:szCs w:val="24"/>
        </w:rPr>
        <w:t xml:space="preserve">. But in case of the article is written in Arabic language then you must have to </w:t>
      </w:r>
      <w:r w:rsidR="00BB3E5A">
        <w:rPr>
          <w:rFonts w:asciiTheme="majorBidi" w:hAnsiTheme="majorBidi" w:cstheme="majorBidi"/>
          <w:color w:val="000000"/>
          <w:sz w:val="24"/>
          <w:szCs w:val="24"/>
        </w:rPr>
        <w:t>add</w:t>
      </w:r>
      <w:r w:rsidRPr="008C415E">
        <w:rPr>
          <w:rFonts w:asciiTheme="majorBidi" w:hAnsiTheme="majorBidi" w:cstheme="majorBidi"/>
          <w:color w:val="000000"/>
          <w:sz w:val="24"/>
          <w:szCs w:val="24"/>
        </w:rPr>
        <w:t xml:space="preserve"> the abstract in both languages.</w:t>
      </w:r>
    </w:p>
    <w:p w14:paraId="3B5FFF6F" w14:textId="77777777" w:rsidR="00396EC0" w:rsidRPr="00150990" w:rsidRDefault="00396EC0" w:rsidP="00396EC0">
      <w:pPr>
        <w:tabs>
          <w:tab w:val="left" w:pos="3293"/>
        </w:tabs>
        <w:spacing w:after="0" w:line="240" w:lineRule="auto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</w:p>
    <w:p w14:paraId="6CD71425" w14:textId="30BBD64B" w:rsidR="00396EC0" w:rsidRPr="00150990" w:rsidRDefault="00396EC0" w:rsidP="00396EC0">
      <w:pPr>
        <w:tabs>
          <w:tab w:val="left" w:pos="3293"/>
        </w:tabs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150990">
        <w:rPr>
          <w:rFonts w:asciiTheme="majorBidi" w:hAnsiTheme="majorBidi" w:cstheme="majorBidi"/>
          <w:color w:val="000000"/>
          <w:sz w:val="24"/>
          <w:szCs w:val="24"/>
        </w:rPr>
        <w:t>Example of English</w:t>
      </w:r>
      <w:r w:rsidR="00126766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150990">
        <w:rPr>
          <w:rFonts w:asciiTheme="majorBidi" w:hAnsiTheme="majorBidi" w:cstheme="majorBidi"/>
          <w:color w:val="000000"/>
          <w:sz w:val="24"/>
          <w:szCs w:val="24"/>
        </w:rPr>
        <w:t xml:space="preserve">article: </w:t>
      </w:r>
      <w:hyperlink r:id="rId8" w:history="1">
        <w:r w:rsidR="00150990" w:rsidRPr="00150990">
          <w:rPr>
            <w:rStyle w:val="Hyperlink"/>
            <w:rFonts w:asciiTheme="majorBidi" w:hAnsiTheme="majorBidi" w:cstheme="majorBidi"/>
            <w:sz w:val="24"/>
            <w:szCs w:val="24"/>
          </w:rPr>
          <w:t>https://ae.sprinpub.com/sjaes/article/view/sjaes-2-1-1-01-09/96</w:t>
        </w:r>
      </w:hyperlink>
    </w:p>
    <w:p w14:paraId="122CD2F2" w14:textId="74EFA36B" w:rsidR="00396EC0" w:rsidRPr="00150990" w:rsidRDefault="00396EC0" w:rsidP="00396EC0">
      <w:pPr>
        <w:tabs>
          <w:tab w:val="left" w:pos="3293"/>
        </w:tabs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150990">
        <w:rPr>
          <w:rFonts w:asciiTheme="majorBidi" w:hAnsiTheme="majorBidi" w:cstheme="majorBidi"/>
          <w:color w:val="000000"/>
          <w:sz w:val="24"/>
          <w:szCs w:val="24"/>
        </w:rPr>
        <w:t xml:space="preserve">Example of Arabic article: </w:t>
      </w:r>
      <w:hyperlink r:id="rId9" w:history="1">
        <w:r w:rsidR="00150990" w:rsidRPr="00150990">
          <w:rPr>
            <w:rStyle w:val="Hyperlink"/>
            <w:rFonts w:asciiTheme="majorBidi" w:hAnsiTheme="majorBidi" w:cstheme="majorBidi"/>
            <w:sz w:val="24"/>
            <w:szCs w:val="24"/>
          </w:rPr>
          <w:t>https://ae.sprinpub.com/sjaes/article/view/sjaes-1-4-3-28-40/78</w:t>
        </w:r>
      </w:hyperlink>
    </w:p>
    <w:p w14:paraId="5CA538FF" w14:textId="77777777" w:rsidR="00396EC0" w:rsidRPr="008C415E" w:rsidRDefault="00396EC0" w:rsidP="00396EC0">
      <w:pPr>
        <w:tabs>
          <w:tab w:val="left" w:pos="3293"/>
        </w:tabs>
        <w:spacing w:after="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4988797C" w14:textId="77777777" w:rsidR="00396EC0" w:rsidRPr="008C415E" w:rsidRDefault="00396EC0" w:rsidP="00396EC0">
      <w:pPr>
        <w:tabs>
          <w:tab w:val="left" w:pos="3293"/>
        </w:tabs>
        <w:spacing w:after="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13A964A3" w14:textId="77777777" w:rsidR="00396EC0" w:rsidRPr="008C415E" w:rsidRDefault="00396EC0" w:rsidP="00396EC0">
      <w:pPr>
        <w:tabs>
          <w:tab w:val="left" w:pos="3293"/>
        </w:tabs>
        <w:spacing w:after="0" w:line="360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r w:rsidRPr="008C415E">
        <w:rPr>
          <w:rFonts w:asciiTheme="majorBidi" w:eastAsia="Times New Roman" w:hAnsiTheme="majorBidi" w:cstheme="majorBidi"/>
          <w:b/>
          <w:color w:val="000000"/>
          <w:sz w:val="24"/>
          <w:szCs w:val="24"/>
          <w:lang w:eastAsia="en-IN" w:bidi="ar-SA"/>
        </w:rPr>
        <w:t xml:space="preserve">Keywords: </w:t>
      </w:r>
      <w:r w:rsidRPr="008C415E">
        <w:rPr>
          <w:rFonts w:asciiTheme="majorBidi" w:hAnsiTheme="majorBidi" w:cstheme="majorBidi"/>
          <w:i/>
          <w:iCs/>
          <w:color w:val="000000"/>
          <w:sz w:val="24"/>
          <w:szCs w:val="24"/>
        </w:rPr>
        <w:t>keyword1, keyword2, keyword3….</w:t>
      </w:r>
    </w:p>
    <w:p w14:paraId="64868BD7" w14:textId="77777777" w:rsidR="00396EC0" w:rsidRPr="008C415E" w:rsidRDefault="00396EC0" w:rsidP="00396EC0">
      <w:pPr>
        <w:tabs>
          <w:tab w:val="left" w:pos="3293"/>
        </w:tabs>
        <w:spacing w:after="0" w:line="240" w:lineRule="auto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  <w:r w:rsidRPr="008C415E">
        <w:rPr>
          <w:rFonts w:asciiTheme="majorBidi" w:hAnsiTheme="majorBidi" w:cstheme="majorBidi"/>
          <w:b/>
          <w:iCs/>
          <w:color w:val="000000"/>
          <w:sz w:val="24"/>
          <w:szCs w:val="24"/>
        </w:rPr>
        <w:t>(</w:t>
      </w:r>
      <w:r w:rsidRPr="008C415E">
        <w:rPr>
          <w:rFonts w:asciiTheme="majorBidi" w:hAnsiTheme="majorBidi" w:cstheme="majorBidi"/>
          <w:b/>
          <w:bCs/>
          <w:iCs/>
          <w:sz w:val="24"/>
          <w:szCs w:val="24"/>
        </w:rPr>
        <w:t xml:space="preserve">In case of Arabic article provide </w:t>
      </w:r>
      <w:r w:rsidRPr="008C415E">
        <w:rPr>
          <w:rFonts w:asciiTheme="majorBidi" w:hAnsiTheme="majorBidi" w:cstheme="majorBidi"/>
          <w:b/>
          <w:iCs/>
          <w:color w:val="000000"/>
          <w:sz w:val="24"/>
          <w:szCs w:val="24"/>
        </w:rPr>
        <w:t>the keywords in English too)</w:t>
      </w:r>
    </w:p>
    <w:p w14:paraId="18AFB403" w14:textId="77777777" w:rsidR="00396EC0" w:rsidRPr="008C415E" w:rsidRDefault="00396EC0" w:rsidP="00396EC0">
      <w:pPr>
        <w:tabs>
          <w:tab w:val="left" w:pos="3293"/>
        </w:tabs>
        <w:spacing w:after="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2799A910" w14:textId="77777777" w:rsidR="00396EC0" w:rsidRPr="008C415E" w:rsidRDefault="00396EC0" w:rsidP="00396EC0">
      <w:pPr>
        <w:spacing w:after="0" w:line="360" w:lineRule="auto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 w:rsidRPr="008C415E">
        <w:rPr>
          <w:rFonts w:asciiTheme="majorBidi" w:hAnsiTheme="majorBidi" w:cstheme="majorBidi"/>
          <w:b/>
          <w:color w:val="000000"/>
          <w:sz w:val="24"/>
          <w:szCs w:val="24"/>
        </w:rPr>
        <w:t>Introduction</w:t>
      </w:r>
    </w:p>
    <w:p w14:paraId="4CF799B6" w14:textId="77777777" w:rsidR="00396EC0" w:rsidRDefault="00396EC0" w:rsidP="00396EC0">
      <w:pPr>
        <w:spacing w:after="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8C415E">
        <w:rPr>
          <w:rFonts w:asciiTheme="majorBidi" w:hAnsiTheme="majorBidi" w:cstheme="majorBidi"/>
          <w:color w:val="000000"/>
          <w:sz w:val="24"/>
          <w:szCs w:val="24"/>
        </w:rPr>
        <w:t>Start writing from here…</w:t>
      </w:r>
    </w:p>
    <w:p w14:paraId="5F90F10E" w14:textId="286639CB" w:rsidR="006F6560" w:rsidRDefault="006F656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74C3E72D" w14:textId="1A889FA9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0661E90B" w14:textId="75360BE2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3572C27B" w14:textId="0E9BB962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0723B022" w14:textId="7F28BF6C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59447F7B" w14:textId="33DB653B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02C75038" w14:textId="335D2845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17DEB431" w14:textId="55B36D1A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5F6D6C37" w14:textId="03DD57CB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5D7DCA1B" w14:textId="3DBF52F6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6FDE8972" w14:textId="474BD1B3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42B8A076" w14:textId="3FF09FF1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0D34A88F" w14:textId="38333EC8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20FC476A" w14:textId="094C6F4C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54567C84" w14:textId="14F3BFDA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6613D740" w14:textId="3A3CA077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42E4BB4A" w14:textId="5BF1D95A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682C38DF" w14:textId="038EA16D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11D380FB" w14:textId="7A07E15D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1B5DB83B" w14:textId="75716441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1A2013FE" w14:textId="5BABACD9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6412D5CD" w14:textId="41A0F290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56865707" w14:textId="7AC583C7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065D5A24" w14:textId="4657B978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2E7318BF" w14:textId="10891D4C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7735B224" w14:textId="61FFFE7F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34D32BDF" w14:textId="2446ECC5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4FF6047A" w14:textId="2C169E07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7AB946FC" w14:textId="30E52696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620617D7" w14:textId="1ECD7AA9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4BE759EB" w14:textId="057172E0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6C50C16E" w14:textId="711992CB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7D215D12" w14:textId="03FC67F7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052D1BEB" w14:textId="2E94A7CA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17F5CAAD" w14:textId="4B6CFD9A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2F49E3F9" w14:textId="40BB97EE" w:rsidR="00396EC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p w14:paraId="77C06272" w14:textId="77777777" w:rsidR="00396EC0" w:rsidRPr="006F6560" w:rsidRDefault="00396EC0" w:rsidP="00CD7224">
      <w:pPr>
        <w:rPr>
          <w:rFonts w:ascii="Traditional Arabic" w:hAnsi="Traditional Arabic" w:cs="Traditional Arabic"/>
          <w:b/>
          <w:bCs/>
          <w:sz w:val="24"/>
          <w:szCs w:val="24"/>
        </w:rPr>
      </w:pPr>
    </w:p>
    <w:sectPr w:rsidR="00396EC0" w:rsidRPr="006F6560" w:rsidSect="0005580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75" w:right="1440" w:bottom="1276" w:left="1440" w:header="851" w:footer="663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AB879" w14:textId="77777777" w:rsidR="003A188D" w:rsidRDefault="003A188D" w:rsidP="00B3534C">
      <w:pPr>
        <w:spacing w:after="0" w:line="240" w:lineRule="auto"/>
      </w:pPr>
      <w:r>
        <w:separator/>
      </w:r>
    </w:p>
  </w:endnote>
  <w:endnote w:type="continuationSeparator" w:id="0">
    <w:p w14:paraId="5C154095" w14:textId="77777777" w:rsidR="003A188D" w:rsidRDefault="003A188D" w:rsidP="00B35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B4A21" w14:textId="15D15CED" w:rsidR="00764115" w:rsidRPr="007A2DC9" w:rsidRDefault="000C4285" w:rsidP="000E46A0">
    <w:pPr>
      <w:pStyle w:val="Footer"/>
      <w:jc w:val="right"/>
      <w:rPr>
        <w:i/>
        <w:iCs/>
      </w:rPr>
    </w:pPr>
    <w:r w:rsidRPr="007A2DC9">
      <w:rPr>
        <w:i/>
        <w:iCs/>
        <w:noProof/>
        <w:lang w:val="en-GB" w:eastAsia="en-GB" w:bidi="ar-SA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6B0CE718" wp14:editId="364D2C5B">
              <wp:simplePos x="0" y="0"/>
              <wp:positionH relativeFrom="margin">
                <wp:posOffset>-128954</wp:posOffset>
              </wp:positionH>
              <wp:positionV relativeFrom="page">
                <wp:posOffset>10023231</wp:posOffset>
              </wp:positionV>
              <wp:extent cx="5972908" cy="190500"/>
              <wp:effectExtent l="0" t="0" r="8890" b="0"/>
              <wp:wrapNone/>
              <wp:docPr id="9" name="Group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72908" cy="190500"/>
                        <a:chOff x="-8" y="14978"/>
                        <a:chExt cx="12255" cy="300"/>
                      </a:xfrm>
                    </wpg:grpSpPr>
                    <wps:wsp>
                      <wps:cNvPr id="10" name="Text Box 25"/>
                      <wps:cNvSpPr txBox="1">
                        <a:spLocks noChangeArrowheads="1"/>
                      </wps:cNvSpPr>
                      <wps:spPr bwMode="auto">
                        <a:xfrm>
                          <a:off x="782" y="14990"/>
                          <a:ext cx="659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CFE1EB" w14:textId="77777777" w:rsidR="00A716C0" w:rsidRPr="00AA5323" w:rsidRDefault="00A716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A5323">
                              <w:rPr>
                                <w:rFonts w:ascii="Times New Roman" w:hAnsi="Times New Roman" w:cs="Times New Roman"/>
                              </w:rPr>
                              <w:fldChar w:fldCharType="begin"/>
                            </w:r>
                            <w:r w:rsidRPr="00AA5323">
                              <w:rPr>
                                <w:rFonts w:ascii="Times New Roman" w:hAnsi="Times New Roman" w:cs="Times New Roman"/>
                              </w:rPr>
                              <w:instrText xml:space="preserve"> PAGE    \* MERGEFORMAT </w:instrText>
                            </w:r>
                            <w:r w:rsidRPr="00AA5323">
                              <w:rPr>
                                <w:rFonts w:ascii="Times New Roman" w:hAnsi="Times New Roman" w:cs="Times New Roman"/>
                              </w:rPr>
                              <w:fldChar w:fldCharType="separate"/>
                            </w:r>
                            <w:r w:rsidR="00EE17B3" w:rsidRPr="00AA5323">
                              <w:rPr>
                                <w:rFonts w:ascii="Times New Roman" w:hAnsi="Times New Roman" w:cs="Times New Roman"/>
                                <w:noProof/>
                                <w:color w:val="8C8C8C"/>
                              </w:rPr>
                              <w:t>2</w:t>
                            </w:r>
                            <w:r w:rsidRPr="00AA5323">
                              <w:rPr>
                                <w:rFonts w:ascii="Times New Roman" w:hAnsi="Times New Roman" w:cs="Times New Roman"/>
                                <w:noProof/>
                                <w:color w:val="8C8C8C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g:grpSp>
                      <wpg:cNvPr id="8" name="Group 31"/>
                      <wpg:cNvGrpSpPr>
                        <a:grpSpLocks/>
                      </wpg:cNvGrpSpPr>
                      <wpg:grpSpPr bwMode="auto">
                        <a:xfrm>
                          <a:off x="-8" y="14978"/>
                          <a:ext cx="12255" cy="230"/>
                          <a:chOff x="-8" y="14978"/>
                          <a:chExt cx="12255" cy="230"/>
                        </a:xfrm>
                      </wpg:grpSpPr>
                      <wps:wsp>
                        <wps:cNvPr id="11" name="AutoShape 27"/>
                        <wps:cNvCnPr>
                          <a:cxnSpLocks noChangeShapeType="1"/>
                        </wps:cNvCnPr>
                        <wps:spPr bwMode="auto">
                          <a:xfrm flipV="1">
                            <a:off x="-8" y="14978"/>
                            <a:ext cx="1260" cy="23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AutoShape 2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252" y="14978"/>
                            <a:ext cx="10995" cy="230"/>
                          </a:xfrm>
                          <a:prstGeom prst="bentConnector3">
                            <a:avLst>
                              <a:gd name="adj1" fmla="val 96778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B0CE718" id="Group 32" o:spid="_x0000_s1026" style="position:absolute;left:0;text-align:left;margin-left:-10.15pt;margin-top:789.25pt;width:470.3pt;height:15pt;z-index:251656704;mso-position-horizontal-relative:margin;mso-position-vertical-relative:page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<v:textbox inset="0,0,0,0">
                  <w:txbxContent>
                    <w:p w14:paraId="5BCFE1EB" w14:textId="77777777" w:rsidR="00A716C0" w:rsidRPr="00AA5323" w:rsidRDefault="00A716C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AA5323">
                        <w:rPr>
                          <w:rFonts w:ascii="Times New Roman" w:hAnsi="Times New Roman" w:cs="Times New Roman"/>
                        </w:rPr>
                        <w:fldChar w:fldCharType="begin"/>
                      </w:r>
                      <w:r w:rsidRPr="00AA5323">
                        <w:rPr>
                          <w:rFonts w:ascii="Times New Roman" w:hAnsi="Times New Roman" w:cs="Times New Roman"/>
                        </w:rPr>
                        <w:instrText xml:space="preserve"> PAGE    \* MERGEFORMAT </w:instrText>
                      </w:r>
                      <w:r w:rsidRPr="00AA5323">
                        <w:rPr>
                          <w:rFonts w:ascii="Times New Roman" w:hAnsi="Times New Roman" w:cs="Times New Roman"/>
                        </w:rPr>
                        <w:fldChar w:fldCharType="separate"/>
                      </w:r>
                      <w:r w:rsidR="00EE17B3" w:rsidRPr="00AA5323">
                        <w:rPr>
                          <w:rFonts w:ascii="Times New Roman" w:hAnsi="Times New Roman" w:cs="Times New Roman"/>
                          <w:noProof/>
                          <w:color w:val="8C8C8C"/>
                        </w:rPr>
                        <w:t>2</w:t>
                      </w:r>
                      <w:r w:rsidRPr="00AA5323">
                        <w:rPr>
                          <w:rFonts w:ascii="Times New Roman" w:hAnsi="Times New Roman" w:cs="Times New Roman"/>
                          <w:noProof/>
                          <w:color w:val="8C8C8C"/>
                        </w:rPr>
                        <w:fldChar w:fldCharType="end"/>
                      </w:r>
                    </w:p>
                  </w:txbxContent>
                </v:textbox>
              </v:shape>
              <v:group id="Group 31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" strokecolor="#a5a5a5"/>
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" adj="20904" strokecolor="#a5a5a5"/>
              </v:group>
              <w10:wrap anchorx="margin" anchory="page"/>
            </v:group>
          </w:pict>
        </mc:Fallback>
      </mc:AlternateContent>
    </w:r>
    <w:r w:rsidR="00396EC0" w:rsidRPr="00396EC0">
      <w:rPr>
        <w:rStyle w:val="FootnoteTextChar"/>
        <w:rFonts w:ascii="Times New Roman" w:hAnsi="Times New Roman" w:cs="Times New Roman"/>
        <w:color w:val="7F7F7F"/>
        <w:sz w:val="18"/>
      </w:rPr>
      <w:t xml:space="preserve"> </w:t>
    </w:r>
    <w:r w:rsidR="00396EC0"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</w:rPr>
      <w:t xml:space="preserve">Sprin Journal of Arabic-English Studies | Published by </w:t>
    </w:r>
    <w:r w:rsidR="00396EC0"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  <w:lang w:val="en-GB"/>
      </w:rPr>
      <w:t>Sprin</w:t>
    </w:r>
    <w:r w:rsidR="00396EC0"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</w:rPr>
      <w:t xml:space="preserve"> Publisher, India</w:t>
    </w:r>
    <w:r w:rsidR="00396EC0"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  <w:lang w:val="en-US"/>
      </w:rPr>
      <w:t xml:space="preserve"> | </w:t>
    </w:r>
    <w:hyperlink r:id="rId1" w:history="1">
      <w:r w:rsidR="00396EC0" w:rsidRPr="00396EC0">
        <w:rPr>
          <w:rStyle w:val="Hyperlink"/>
          <w:rFonts w:ascii="Times New Roman" w:hAnsi="Times New Roman" w:cs="Times New Roman"/>
          <w:color w:val="767171" w:themeColor="background2" w:themeShade="80"/>
          <w:sz w:val="18"/>
          <w:u w:val="none"/>
          <w:lang w:val="en-US"/>
        </w:rPr>
        <w:t>https://ae.sprinpub.com/sjaes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FD89E" w14:textId="153B98BE" w:rsidR="00AB7F2B" w:rsidRPr="00170FF9" w:rsidRDefault="000C4285" w:rsidP="00170FF9">
    <w:pPr>
      <w:pStyle w:val="Footer"/>
      <w:rPr>
        <w:i/>
        <w:iCs/>
      </w:rPr>
    </w:pPr>
    <w:r w:rsidRPr="00170FF9">
      <w:rPr>
        <w:i/>
        <w:iCs/>
        <w:noProof/>
        <w:lang w:val="en-GB" w:eastAsia="en-GB" w:bidi="ar-SA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5271121F" wp14:editId="67D8C0DE">
              <wp:simplePos x="0" y="0"/>
              <wp:positionH relativeFrom="page">
                <wp:posOffset>762000</wp:posOffset>
              </wp:positionH>
              <wp:positionV relativeFrom="page">
                <wp:posOffset>10029092</wp:posOffset>
              </wp:positionV>
              <wp:extent cx="6049059" cy="190500"/>
              <wp:effectExtent l="0" t="0" r="27940" b="0"/>
              <wp:wrapNone/>
              <wp:docPr id="22" name="Group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49059" cy="190500"/>
                        <a:chOff x="0" y="14970"/>
                        <a:chExt cx="12255" cy="300"/>
                      </a:xfrm>
                    </wpg:grpSpPr>
                    <wps:wsp>
                      <wps:cNvPr id="45" name="Text Box 25"/>
                      <wps:cNvSpPr txBox="1">
                        <a:spLocks noChangeArrowheads="1"/>
                      </wps:cNvSpPr>
                      <wps:spPr bwMode="auto">
                        <a:xfrm>
                          <a:off x="10803" y="14982"/>
                          <a:ext cx="659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F1EAEA" w14:textId="77777777" w:rsidR="00A716C0" w:rsidRPr="00AA5323" w:rsidRDefault="00A716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A5323">
                              <w:rPr>
                                <w:rFonts w:ascii="Times New Roman" w:hAnsi="Times New Roman" w:cs="Times New Roman"/>
                              </w:rPr>
                              <w:fldChar w:fldCharType="begin"/>
                            </w:r>
                            <w:r w:rsidRPr="00AA5323">
                              <w:rPr>
                                <w:rFonts w:ascii="Times New Roman" w:hAnsi="Times New Roman" w:cs="Times New Roman"/>
                              </w:rPr>
                              <w:instrText xml:space="preserve"> PAGE    \* MERGEFORMAT </w:instrText>
                            </w:r>
                            <w:r w:rsidRPr="00AA5323">
                              <w:rPr>
                                <w:rFonts w:ascii="Times New Roman" w:hAnsi="Times New Roman" w:cs="Times New Roman"/>
                              </w:rPr>
                              <w:fldChar w:fldCharType="separate"/>
                            </w:r>
                            <w:r w:rsidR="00561E43" w:rsidRPr="00AA5323">
                              <w:rPr>
                                <w:rFonts w:ascii="Times New Roman" w:hAnsi="Times New Roman" w:cs="Times New Roman"/>
                                <w:noProof/>
                                <w:color w:val="8C8C8C"/>
                              </w:rPr>
                              <w:t>3</w:t>
                            </w:r>
                            <w:r w:rsidRPr="00AA5323">
                              <w:rPr>
                                <w:rFonts w:ascii="Times New Roman" w:hAnsi="Times New Roman" w:cs="Times New Roman"/>
                                <w:noProof/>
                                <w:color w:val="8C8C8C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g:grpSp>
                      <wpg:cNvPr id="47" name="Group 31"/>
                      <wpg:cNvGrpSpPr>
                        <a:grpSpLocks/>
                      </wpg:cNvGrpSpPr>
                      <wpg:grpSpPr bwMode="auto">
                        <a:xfrm flipH="1">
                          <a:off x="0" y="14970"/>
                          <a:ext cx="12255" cy="230"/>
                          <a:chOff x="-8" y="14978"/>
                          <a:chExt cx="12255" cy="230"/>
                        </a:xfrm>
                      </wpg:grpSpPr>
                      <wps:wsp>
                        <wps:cNvPr id="48" name="AutoShape 27"/>
                        <wps:cNvCnPr>
                          <a:cxnSpLocks noChangeShapeType="1"/>
                        </wps:cNvCnPr>
                        <wps:spPr bwMode="auto">
                          <a:xfrm flipV="1">
                            <a:off x="-8" y="14978"/>
                            <a:ext cx="1260" cy="23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AutoShape 2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252" y="14978"/>
                            <a:ext cx="10995" cy="230"/>
                          </a:xfrm>
                          <a:prstGeom prst="bentConnector3">
                            <a:avLst>
                              <a:gd name="adj1" fmla="val 96778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271121F" id="Group 33" o:spid="_x0000_s1031" style="position:absolute;margin-left:60pt;margin-top:789.7pt;width:476.3pt;height:15pt;z-index:251657728;mso-position-horizontal-relative:page;mso-position-vertical-relative:page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32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<v:textbox inset="0,0,0,0">
                  <w:txbxContent>
                    <w:p w14:paraId="10F1EAEA" w14:textId="77777777" w:rsidR="00A716C0" w:rsidRPr="00AA5323" w:rsidRDefault="00A716C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AA5323">
                        <w:rPr>
                          <w:rFonts w:ascii="Times New Roman" w:hAnsi="Times New Roman" w:cs="Times New Roman"/>
                        </w:rPr>
                        <w:fldChar w:fldCharType="begin"/>
                      </w:r>
                      <w:r w:rsidRPr="00AA5323">
                        <w:rPr>
                          <w:rFonts w:ascii="Times New Roman" w:hAnsi="Times New Roman" w:cs="Times New Roman"/>
                        </w:rPr>
                        <w:instrText xml:space="preserve"> PAGE    \* MERGEFORMAT </w:instrText>
                      </w:r>
                      <w:r w:rsidRPr="00AA5323">
                        <w:rPr>
                          <w:rFonts w:ascii="Times New Roman" w:hAnsi="Times New Roman" w:cs="Times New Roman"/>
                        </w:rPr>
                        <w:fldChar w:fldCharType="separate"/>
                      </w:r>
                      <w:r w:rsidR="00561E43" w:rsidRPr="00AA5323">
                        <w:rPr>
                          <w:rFonts w:ascii="Times New Roman" w:hAnsi="Times New Roman" w:cs="Times New Roman"/>
                          <w:noProof/>
                          <w:color w:val="8C8C8C"/>
                        </w:rPr>
                        <w:t>3</w:t>
                      </w:r>
                      <w:r w:rsidRPr="00AA5323">
                        <w:rPr>
                          <w:rFonts w:ascii="Times New Roman" w:hAnsi="Times New Roman" w:cs="Times New Roman"/>
                          <w:noProof/>
                          <w:color w:val="8C8C8C"/>
                        </w:rPr>
                        <w:fldChar w:fldCharType="end"/>
                      </w:r>
                    </w:p>
                  </w:txbxContent>
                </v:textbox>
              </v:shape>
              <v:group id="Group 31" o:spid="_x0000_s1033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27" o:spid="_x0000_s1034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" strokecolor="#a5a5a5"/>
                <v:shape id="AutoShape 28" o:spid="_x0000_s1035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" adj="20904" strokecolor="#a5a5a5"/>
              </v:group>
              <w10:wrap anchorx="page" anchory="page"/>
            </v:group>
          </w:pict>
        </mc:Fallback>
      </mc:AlternateContent>
    </w:r>
    <w:r w:rsidR="007A2DC9" w:rsidRPr="007A2DC9">
      <w:rPr>
        <w:rFonts w:ascii="Times New Roman" w:hAnsi="Times New Roman" w:cs="Times New Roman"/>
        <w:i/>
        <w:iCs/>
        <w:color w:val="7F7F7F"/>
        <w:sz w:val="18"/>
      </w:rPr>
      <w:t xml:space="preserve"> </w:t>
    </w:r>
    <w:r w:rsidR="00396EC0"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</w:rPr>
      <w:t xml:space="preserve">Sprin Journal of Arabic-English Studies | Published by </w:t>
    </w:r>
    <w:r w:rsidR="00396EC0"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  <w:lang w:val="en-GB"/>
      </w:rPr>
      <w:t>Sprin</w:t>
    </w:r>
    <w:r w:rsidR="00396EC0"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</w:rPr>
      <w:t xml:space="preserve"> Publisher, India</w:t>
    </w:r>
    <w:r w:rsidR="00396EC0"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  <w:lang w:val="en-US"/>
      </w:rPr>
      <w:t xml:space="preserve"> | </w:t>
    </w:r>
    <w:hyperlink r:id="rId1" w:history="1">
      <w:r w:rsidR="00396EC0" w:rsidRPr="00396EC0">
        <w:rPr>
          <w:rStyle w:val="Hyperlink"/>
          <w:rFonts w:ascii="Times New Roman" w:hAnsi="Times New Roman" w:cs="Times New Roman"/>
          <w:color w:val="767171" w:themeColor="background2" w:themeShade="80"/>
          <w:sz w:val="18"/>
          <w:u w:val="none"/>
          <w:lang w:val="en-US"/>
        </w:rPr>
        <w:t>https://ae.sprinpub.com/sjaes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C7ABA" w14:textId="4A8E1B8E" w:rsidR="00EC6200" w:rsidRPr="00396EC0" w:rsidRDefault="00EC6200" w:rsidP="00EC6200">
    <w:pPr>
      <w:pStyle w:val="Footer"/>
      <w:rPr>
        <w:color w:val="767171" w:themeColor="background2" w:themeShade="80"/>
        <w:lang w:val="en-US"/>
      </w:rPr>
    </w:pPr>
    <w:r w:rsidRPr="00396EC0">
      <w:rPr>
        <w:noProof/>
        <w:color w:val="767171" w:themeColor="background2" w:themeShade="80"/>
        <w:lang w:val="en-US" w:bidi="ar-SA"/>
      </w:rPr>
      <mc:AlternateContent>
        <mc:Choice Requires="wpg">
          <w:drawing>
            <wp:anchor distT="0" distB="0" distL="114300" distR="114300" simplePos="0" relativeHeight="251668992" behindDoc="0" locked="0" layoutInCell="1" allowOverlap="1" wp14:anchorId="19ED15D4" wp14:editId="376B1AD7">
              <wp:simplePos x="0" y="0"/>
              <wp:positionH relativeFrom="page">
                <wp:posOffset>895350</wp:posOffset>
              </wp:positionH>
              <wp:positionV relativeFrom="bottomMargin">
                <wp:posOffset>62230</wp:posOffset>
              </wp:positionV>
              <wp:extent cx="5873750" cy="266700"/>
              <wp:effectExtent l="0" t="0" r="3175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73750" cy="266700"/>
                        <a:chOff x="0" y="14970"/>
                        <a:chExt cx="12255" cy="300"/>
                      </a:xfrm>
                    </wpg:grpSpPr>
                    <wps:wsp>
                      <wps:cNvPr id="5" name="Text Box 25"/>
                      <wps:cNvSpPr txBox="1">
                        <a:spLocks noChangeArrowheads="1"/>
                      </wps:cNvSpPr>
                      <wps:spPr bwMode="auto">
                        <a:xfrm>
                          <a:off x="10803" y="15006"/>
                          <a:ext cx="659" cy="2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CD57C2" w14:textId="77777777" w:rsidR="00EC6200" w:rsidRDefault="00EC6200" w:rsidP="00EC6200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Pr="00FB33D5">
                              <w:rPr>
                                <w:noProof/>
                                <w:color w:val="8C8C8C" w:themeColor="background1" w:themeShade="8C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8C8C8C" w:themeColor="background1" w:themeShade="8C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g:grpSp>
                      <wpg:cNvPr id="7" name="Group 31"/>
                      <wpg:cNvGrpSpPr>
                        <a:grpSpLocks/>
                      </wpg:cNvGrpSpPr>
                      <wpg:grpSpPr bwMode="auto">
                        <a:xfrm flipH="1">
                          <a:off x="0" y="14970"/>
                          <a:ext cx="12255" cy="230"/>
                          <a:chOff x="-8" y="14978"/>
                          <a:chExt cx="12255" cy="230"/>
                        </a:xfrm>
                      </wpg:grpSpPr>
                      <wps:wsp>
                        <wps:cNvPr id="13" name="AutoShape 27"/>
                        <wps:cNvCnPr>
                          <a:cxnSpLocks noChangeShapeType="1"/>
                        </wps:cNvCnPr>
                        <wps:spPr bwMode="auto">
                          <a:xfrm flipV="1">
                            <a:off x="-8" y="14978"/>
                            <a:ext cx="1260" cy="23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AutoShape 2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252" y="14978"/>
                            <a:ext cx="10995" cy="230"/>
                          </a:xfrm>
                          <a:prstGeom prst="bentConnector3">
                            <a:avLst>
                              <a:gd name="adj1" fmla="val 96778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9ED15D4" id="Group 4" o:spid="_x0000_s1036" style="position:absolute;margin-left:70.5pt;margin-top:4.9pt;width:462.5pt;height:21pt;z-index:251668992;mso-position-horizontal-relative:page;mso-position-vertical-relative:bottom-margin-area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37" type="#_x0000_t202" style="position:absolute;left:10803;top:15006;width:659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<v:textbox inset="0,0,0,0">
                  <w:txbxContent>
                    <w:p w14:paraId="16CD57C2" w14:textId="77777777" w:rsidR="00EC6200" w:rsidRDefault="00EC6200" w:rsidP="00EC6200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 \* MERGEFORMAT </w:instrText>
                      </w:r>
                      <w:r>
                        <w:fldChar w:fldCharType="separate"/>
                      </w:r>
                      <w:r w:rsidRPr="00FB33D5">
                        <w:rPr>
                          <w:noProof/>
                          <w:color w:val="8C8C8C" w:themeColor="background1" w:themeShade="8C"/>
                        </w:rPr>
                        <w:t>1</w:t>
                      </w:r>
                      <w:r>
                        <w:rPr>
                          <w:noProof/>
                          <w:color w:val="8C8C8C" w:themeColor="background1" w:themeShade="8C"/>
                        </w:rPr>
                        <w:fldChar w:fldCharType="end"/>
                      </w:r>
                    </w:p>
                  </w:txbxContent>
                </v:textbox>
              </v:shape>
              <v:group id="Group 31" o:spid="_x0000_s103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27" o:spid="_x0000_s103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" strokecolor="#a5a5a5"/>
                <v:shape id="AutoShape 28" o:spid="_x0000_s104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" adj="20904" strokecolor="#a5a5a5"/>
              </v:group>
              <w10:wrap anchorx="page" anchory="margin"/>
            </v:group>
          </w:pict>
        </mc:Fallback>
      </mc:AlternateContent>
    </w:r>
    <w:r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</w:rPr>
      <w:t xml:space="preserve">Sprin Journal of Arabic-English Studies | Published by </w:t>
    </w:r>
    <w:r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  <w:lang w:val="en-GB"/>
      </w:rPr>
      <w:t>Sprin</w:t>
    </w:r>
    <w:r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</w:rPr>
      <w:t xml:space="preserve"> Publisher, India</w:t>
    </w:r>
    <w:r w:rsidR="00396EC0" w:rsidRPr="00396EC0">
      <w:rPr>
        <w:rStyle w:val="markedcontent"/>
        <w:rFonts w:ascii="Times New Roman" w:hAnsi="Times New Roman" w:cs="Times New Roman"/>
        <w:color w:val="767171" w:themeColor="background2" w:themeShade="80"/>
        <w:sz w:val="18"/>
        <w:lang w:val="en-US"/>
      </w:rPr>
      <w:t xml:space="preserve"> | </w:t>
    </w:r>
    <w:hyperlink r:id="rId1" w:history="1">
      <w:r w:rsidR="00396EC0" w:rsidRPr="00396EC0">
        <w:rPr>
          <w:rStyle w:val="Hyperlink"/>
          <w:rFonts w:ascii="Times New Roman" w:hAnsi="Times New Roman" w:cs="Times New Roman"/>
          <w:color w:val="767171" w:themeColor="background2" w:themeShade="80"/>
          <w:sz w:val="18"/>
          <w:u w:val="none"/>
          <w:lang w:val="en-US"/>
        </w:rPr>
        <w:t>https://ae.sprinpub.com/sja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B584F" w14:textId="77777777" w:rsidR="003A188D" w:rsidRDefault="003A188D" w:rsidP="00B3534C">
      <w:pPr>
        <w:spacing w:after="0" w:line="240" w:lineRule="auto"/>
      </w:pPr>
      <w:r>
        <w:separator/>
      </w:r>
    </w:p>
  </w:footnote>
  <w:footnote w:type="continuationSeparator" w:id="0">
    <w:p w14:paraId="41A66DC5" w14:textId="77777777" w:rsidR="003A188D" w:rsidRDefault="003A188D" w:rsidP="00B35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7D818" w14:textId="6523C6C4" w:rsidR="00EC6200" w:rsidRPr="00B37FF9" w:rsidRDefault="00EC6200" w:rsidP="00055808">
    <w:pPr>
      <w:spacing w:after="0" w:line="240" w:lineRule="auto"/>
      <w:jc w:val="right"/>
      <w:rPr>
        <w:i/>
        <w:iCs/>
        <w:color w:val="7F7F7F"/>
        <w:sz w:val="20"/>
        <w:szCs w:val="18"/>
        <w:lang w:val="en-GB"/>
      </w:rPr>
    </w:pPr>
    <w:r w:rsidRPr="00B2630F">
      <w:rPr>
        <w:rFonts w:ascii="Times New Roman" w:hAnsi="Times New Roman" w:cs="Times New Roman"/>
        <w:bCs/>
        <w:noProof/>
        <w:color w:val="7F7F7F"/>
        <w:sz w:val="20"/>
        <w:szCs w:val="18"/>
        <w:lang w:val="en-US" w:bidi="ar-SA"/>
      </w:rPr>
      <mc:AlternateContent>
        <mc:Choice Requires="wps">
          <w:drawing>
            <wp:anchor distT="0" distB="0" distL="114300" distR="114300" simplePos="0" relativeHeight="251671040" behindDoc="0" locked="0" layoutInCell="1" allowOverlap="1" wp14:anchorId="1C99D907" wp14:editId="55279FE2">
              <wp:simplePos x="0" y="0"/>
              <wp:positionH relativeFrom="column">
                <wp:posOffset>-36830</wp:posOffset>
              </wp:positionH>
              <wp:positionV relativeFrom="paragraph">
                <wp:posOffset>154305</wp:posOffset>
              </wp:positionV>
              <wp:extent cx="5801360" cy="635"/>
              <wp:effectExtent l="10795" t="11430" r="7620" b="6985"/>
              <wp:wrapNone/>
              <wp:docPr id="18" name="AutoShape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0136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37452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2" o:spid="_x0000_s1026" type="#_x0000_t32" style="position:absolute;margin-left:-2.9pt;margin-top:12.15pt;width:456.8pt;height:.0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"/>
          </w:pict>
        </mc:Fallback>
      </mc:AlternateContent>
    </w:r>
    <w:r w:rsidR="007A2DC9" w:rsidRPr="007A2DC9">
      <w:t xml:space="preserve"> </w:t>
    </w:r>
    <w:r w:rsidR="00396EC0">
      <w:rPr>
        <w:rFonts w:ascii="Times New Roman" w:hAnsi="Times New Roman" w:cs="Times New Roman"/>
        <w:i/>
        <w:iCs/>
        <w:color w:val="7F7F7F"/>
        <w:sz w:val="20"/>
        <w:szCs w:val="18"/>
        <w:lang w:val="en-GB"/>
      </w:rPr>
      <w:t>Corresponding Author</w:t>
    </w:r>
    <w:r w:rsidR="00396EC0" w:rsidRPr="00B37FF9">
      <w:rPr>
        <w:rFonts w:ascii="Times New Roman" w:hAnsi="Times New Roman" w:cs="Times New Roman"/>
        <w:i/>
        <w:iCs/>
        <w:color w:val="7F7F7F"/>
        <w:sz w:val="20"/>
        <w:szCs w:val="18"/>
        <w:lang w:val="en-GB"/>
      </w:rPr>
      <w:t xml:space="preserve">, </w:t>
    </w:r>
    <w:r w:rsidR="00396EC0" w:rsidRPr="00B37FF9">
      <w:rPr>
        <w:rFonts w:ascii="Times New Roman" w:hAnsi="Times New Roman" w:cs="Times New Roman"/>
        <w:i/>
        <w:iCs/>
        <w:color w:val="7F7F7F"/>
        <w:sz w:val="20"/>
        <w:szCs w:val="18"/>
      </w:rPr>
      <w:t>Spr. J. Ara. Eng. Stud.</w:t>
    </w:r>
    <w:r w:rsidR="00396EC0" w:rsidRPr="00B37FF9">
      <w:rPr>
        <w:rFonts w:ascii="Times New Roman" w:hAnsi="Times New Roman" w:cs="Times New Roman"/>
        <w:i/>
        <w:iCs/>
        <w:color w:val="7F7F7F"/>
        <w:sz w:val="20"/>
        <w:szCs w:val="18"/>
        <w:lang w:val="en-GB"/>
      </w:rPr>
      <w:t xml:space="preserve">, </w:t>
    </w:r>
    <w:r w:rsidR="00396EC0">
      <w:rPr>
        <w:rFonts w:ascii="Times New Roman" w:hAnsi="Times New Roman" w:cs="Times New Roman"/>
        <w:i/>
        <w:iCs/>
        <w:color w:val="7F7F7F"/>
        <w:sz w:val="20"/>
        <w:szCs w:val="18"/>
      </w:rPr>
      <w:t>Vol.00(0). Month Year, pp, 00-0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4FA86" w14:textId="6342D15A" w:rsidR="00F3447F" w:rsidRPr="00B37FF9" w:rsidRDefault="000C4285" w:rsidP="0039224B">
    <w:pPr>
      <w:spacing w:after="0" w:line="240" w:lineRule="auto"/>
      <w:jc w:val="right"/>
      <w:rPr>
        <w:i/>
        <w:iCs/>
        <w:color w:val="7F7F7F"/>
        <w:sz w:val="20"/>
        <w:szCs w:val="18"/>
        <w:lang w:val="en-GB"/>
      </w:rPr>
    </w:pPr>
    <w:r w:rsidRPr="00B2630F">
      <w:rPr>
        <w:rFonts w:ascii="Times New Roman" w:hAnsi="Times New Roman" w:cs="Times New Roman"/>
        <w:bCs/>
        <w:noProof/>
        <w:color w:val="7F7F7F"/>
        <w:sz w:val="20"/>
        <w:szCs w:val="18"/>
        <w:lang w:val="en-GB" w:eastAsia="en-GB" w:bidi="ar-SA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26B02BB" wp14:editId="5E548205">
              <wp:simplePos x="0" y="0"/>
              <wp:positionH relativeFrom="column">
                <wp:posOffset>-36830</wp:posOffset>
              </wp:positionH>
              <wp:positionV relativeFrom="paragraph">
                <wp:posOffset>154305</wp:posOffset>
              </wp:positionV>
              <wp:extent cx="5801360" cy="635"/>
              <wp:effectExtent l="10795" t="11430" r="7620" b="6985"/>
              <wp:wrapNone/>
              <wp:docPr id="14" name="AutoShape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0136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52EDC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2" o:spid="_x0000_s1026" type="#_x0000_t32" style="position:absolute;margin-left:-2.9pt;margin-top:12.15pt;width:456.8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"/>
          </w:pict>
        </mc:Fallback>
      </mc:AlternateContent>
    </w:r>
    <w:r w:rsidR="00396EC0">
      <w:rPr>
        <w:rFonts w:ascii="Times New Roman" w:hAnsi="Times New Roman" w:cs="Times New Roman"/>
        <w:i/>
        <w:iCs/>
        <w:color w:val="7F7F7F"/>
        <w:sz w:val="20"/>
        <w:szCs w:val="18"/>
        <w:lang w:val="en-GB"/>
      </w:rPr>
      <w:t>Corresponding Author</w:t>
    </w:r>
    <w:r w:rsidR="007A2DC9" w:rsidRPr="00B37FF9">
      <w:rPr>
        <w:rFonts w:ascii="Times New Roman" w:hAnsi="Times New Roman" w:cs="Times New Roman"/>
        <w:i/>
        <w:iCs/>
        <w:color w:val="7F7F7F"/>
        <w:sz w:val="20"/>
        <w:szCs w:val="18"/>
        <w:lang w:val="en-GB"/>
      </w:rPr>
      <w:t xml:space="preserve">, </w:t>
    </w:r>
    <w:r w:rsidR="007A2DC9" w:rsidRPr="00B37FF9">
      <w:rPr>
        <w:rFonts w:ascii="Times New Roman" w:hAnsi="Times New Roman" w:cs="Times New Roman"/>
        <w:i/>
        <w:iCs/>
        <w:color w:val="7F7F7F"/>
        <w:sz w:val="20"/>
        <w:szCs w:val="18"/>
      </w:rPr>
      <w:t>Spr. J. Ara. Eng. Stud.</w:t>
    </w:r>
    <w:r w:rsidR="007A2DC9" w:rsidRPr="00B37FF9">
      <w:rPr>
        <w:rFonts w:ascii="Times New Roman" w:hAnsi="Times New Roman" w:cs="Times New Roman"/>
        <w:i/>
        <w:iCs/>
        <w:color w:val="7F7F7F"/>
        <w:sz w:val="20"/>
        <w:szCs w:val="18"/>
        <w:lang w:val="en-GB"/>
      </w:rPr>
      <w:t xml:space="preserve">, </w:t>
    </w:r>
    <w:r w:rsidR="007A2DC9">
      <w:rPr>
        <w:rFonts w:ascii="Times New Roman" w:hAnsi="Times New Roman" w:cs="Times New Roman"/>
        <w:i/>
        <w:iCs/>
        <w:color w:val="7F7F7F"/>
        <w:sz w:val="20"/>
        <w:szCs w:val="18"/>
      </w:rPr>
      <w:t>Vol.0</w:t>
    </w:r>
    <w:r w:rsidR="00396EC0">
      <w:rPr>
        <w:rFonts w:ascii="Times New Roman" w:hAnsi="Times New Roman" w:cs="Times New Roman"/>
        <w:i/>
        <w:iCs/>
        <w:color w:val="7F7F7F"/>
        <w:sz w:val="20"/>
        <w:szCs w:val="18"/>
      </w:rPr>
      <w:t>0</w:t>
    </w:r>
    <w:r w:rsidR="007A2DC9">
      <w:rPr>
        <w:rFonts w:ascii="Times New Roman" w:hAnsi="Times New Roman" w:cs="Times New Roman"/>
        <w:i/>
        <w:iCs/>
        <w:color w:val="7F7F7F"/>
        <w:sz w:val="20"/>
        <w:szCs w:val="18"/>
      </w:rPr>
      <w:t>(</w:t>
    </w:r>
    <w:r w:rsidR="00396EC0">
      <w:rPr>
        <w:rFonts w:ascii="Times New Roman" w:hAnsi="Times New Roman" w:cs="Times New Roman"/>
        <w:i/>
        <w:iCs/>
        <w:color w:val="7F7F7F"/>
        <w:sz w:val="20"/>
        <w:szCs w:val="18"/>
      </w:rPr>
      <w:t>0</w:t>
    </w:r>
    <w:r w:rsidR="007A2DC9">
      <w:rPr>
        <w:rFonts w:ascii="Times New Roman" w:hAnsi="Times New Roman" w:cs="Times New Roman"/>
        <w:i/>
        <w:iCs/>
        <w:color w:val="7F7F7F"/>
        <w:sz w:val="20"/>
        <w:szCs w:val="18"/>
      </w:rPr>
      <w:t xml:space="preserve">). </w:t>
    </w:r>
    <w:r w:rsidR="00396EC0">
      <w:rPr>
        <w:rFonts w:ascii="Times New Roman" w:hAnsi="Times New Roman" w:cs="Times New Roman"/>
        <w:i/>
        <w:iCs/>
        <w:color w:val="7F7F7F"/>
        <w:sz w:val="20"/>
        <w:szCs w:val="18"/>
      </w:rPr>
      <w:t>Month</w:t>
    </w:r>
    <w:r w:rsidR="007A2DC9">
      <w:rPr>
        <w:rFonts w:ascii="Times New Roman" w:hAnsi="Times New Roman" w:cs="Times New Roman"/>
        <w:i/>
        <w:iCs/>
        <w:color w:val="7F7F7F"/>
        <w:sz w:val="20"/>
        <w:szCs w:val="18"/>
      </w:rPr>
      <w:t xml:space="preserve"> </w:t>
    </w:r>
    <w:r w:rsidR="00396EC0">
      <w:rPr>
        <w:rFonts w:ascii="Times New Roman" w:hAnsi="Times New Roman" w:cs="Times New Roman"/>
        <w:i/>
        <w:iCs/>
        <w:color w:val="7F7F7F"/>
        <w:sz w:val="20"/>
        <w:szCs w:val="18"/>
      </w:rPr>
      <w:t>Year</w:t>
    </w:r>
    <w:r w:rsidR="007A2DC9">
      <w:rPr>
        <w:rFonts w:ascii="Times New Roman" w:hAnsi="Times New Roman" w:cs="Times New Roman"/>
        <w:i/>
        <w:iCs/>
        <w:color w:val="7F7F7F"/>
        <w:sz w:val="20"/>
        <w:szCs w:val="18"/>
      </w:rPr>
      <w:t xml:space="preserve">, pp, </w:t>
    </w:r>
    <w:r w:rsidR="00055808">
      <w:rPr>
        <w:rFonts w:ascii="Times New Roman" w:hAnsi="Times New Roman" w:cs="Times New Roman"/>
        <w:i/>
        <w:iCs/>
        <w:color w:val="7F7F7F"/>
        <w:sz w:val="20"/>
        <w:szCs w:val="18"/>
      </w:rPr>
      <w:t>0</w:t>
    </w:r>
    <w:r w:rsidR="00396EC0">
      <w:rPr>
        <w:rFonts w:ascii="Times New Roman" w:hAnsi="Times New Roman" w:cs="Times New Roman"/>
        <w:i/>
        <w:iCs/>
        <w:color w:val="7F7F7F"/>
        <w:sz w:val="20"/>
        <w:szCs w:val="18"/>
      </w:rPr>
      <w:t>0</w:t>
    </w:r>
    <w:r w:rsidR="007A2DC9">
      <w:rPr>
        <w:rFonts w:ascii="Times New Roman" w:hAnsi="Times New Roman" w:cs="Times New Roman"/>
        <w:i/>
        <w:iCs/>
        <w:color w:val="7F7F7F"/>
        <w:sz w:val="20"/>
        <w:szCs w:val="18"/>
      </w:rPr>
      <w:t>-</w:t>
    </w:r>
    <w:r w:rsidR="00396EC0">
      <w:rPr>
        <w:rFonts w:ascii="Times New Roman" w:hAnsi="Times New Roman" w:cs="Times New Roman"/>
        <w:i/>
        <w:iCs/>
        <w:color w:val="7F7F7F"/>
        <w:sz w:val="20"/>
        <w:szCs w:val="18"/>
      </w:rPr>
      <w:t>0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A3644" w14:textId="77777777" w:rsidR="00EC6200" w:rsidRPr="00522F1E" w:rsidRDefault="00EC6200" w:rsidP="00EC6200">
    <w:pPr>
      <w:pStyle w:val="Heading1"/>
      <w:spacing w:after="0" w:line="240" w:lineRule="auto"/>
      <w:rPr>
        <w:rFonts w:ascii="Times New Roman" w:hAnsi="Times New Roman"/>
        <w:color w:val="1F4E79"/>
      </w:rPr>
    </w:pPr>
    <w:r w:rsidRPr="00522F1E">
      <w:rPr>
        <w:rFonts w:ascii="Times New Roman" w:hAnsi="Times New Roman"/>
        <w:noProof/>
        <w:color w:val="1F4E79"/>
        <w:lang w:val="en-US" w:bidi="ar-SA"/>
      </w:rPr>
      <w:drawing>
        <wp:anchor distT="0" distB="0" distL="114300" distR="114300" simplePos="0" relativeHeight="251666944" behindDoc="0" locked="0" layoutInCell="1" allowOverlap="1" wp14:anchorId="3403D149" wp14:editId="1180B21E">
          <wp:simplePos x="0" y="0"/>
          <wp:positionH relativeFrom="margin">
            <wp:align>right</wp:align>
          </wp:positionH>
          <wp:positionV relativeFrom="paragraph">
            <wp:posOffset>201124</wp:posOffset>
          </wp:positionV>
          <wp:extent cx="1083310" cy="156845"/>
          <wp:effectExtent l="0" t="0" r="2540" b="0"/>
          <wp:wrapThrough wrapText="bothSides">
            <wp:wrapPolygon edited="0">
              <wp:start x="0" y="0"/>
              <wp:lineTo x="0" y="18364"/>
              <wp:lineTo x="21271" y="18364"/>
              <wp:lineTo x="21271" y="0"/>
              <wp:lineTo x="0" y="0"/>
            </wp:wrapPolygon>
          </wp:wrapThrough>
          <wp:docPr id="3" name="Picture 3" descr="C:\Users\iqbal\Downloads\open acc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iqbal\Downloads\open acce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310" cy="156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22F1E">
      <w:rPr>
        <w:rFonts w:ascii="Times New Roman" w:hAnsi="Times New Roman"/>
        <w:color w:val="1F4E79"/>
      </w:rPr>
      <w:t>Sprin Journal of Arabic-English Studies</w:t>
    </w:r>
  </w:p>
  <w:p w14:paraId="5C1091FD" w14:textId="77777777" w:rsidR="00EC6200" w:rsidRPr="00D57084" w:rsidRDefault="00EC6200" w:rsidP="00EC6200">
    <w:pPr>
      <w:tabs>
        <w:tab w:val="left" w:pos="10050"/>
      </w:tabs>
      <w:spacing w:after="0"/>
      <w:ind w:right="-15"/>
      <w:rPr>
        <w:rFonts w:asciiTheme="majorBidi" w:hAnsiTheme="majorBidi" w:cstheme="majorBidi"/>
        <w:i/>
        <w:iCs/>
        <w:sz w:val="18"/>
        <w:szCs w:val="18"/>
      </w:rPr>
    </w:pPr>
    <w:r w:rsidRPr="00D57084">
      <w:rPr>
        <w:rFonts w:asciiTheme="majorBidi" w:hAnsiTheme="majorBidi" w:cstheme="majorBidi"/>
        <w:i/>
        <w:iCs/>
        <w:sz w:val="18"/>
        <w:szCs w:val="18"/>
      </w:rPr>
      <w:t>Abbreviated Key Title: Spr. J. Ara. Eng. Stud</w:t>
    </w:r>
    <w:r w:rsidRPr="00D57084">
      <w:rPr>
        <w:rFonts w:asciiTheme="majorBidi" w:hAnsiTheme="majorBidi" w:cstheme="majorBidi"/>
        <w:b/>
        <w:bCs/>
        <w:i/>
        <w:iCs/>
        <w:sz w:val="18"/>
        <w:szCs w:val="18"/>
      </w:rPr>
      <w:t>.</w:t>
    </w:r>
    <w:r w:rsidRPr="00D57084">
      <w:rPr>
        <w:rFonts w:asciiTheme="majorBidi" w:hAnsiTheme="majorBidi" w:cstheme="majorBidi"/>
        <w:b/>
        <w:bCs/>
        <w:i/>
        <w:iCs/>
        <w:color w:val="1F4E79"/>
        <w:sz w:val="18"/>
        <w:szCs w:val="18"/>
      </w:rPr>
      <w:t xml:space="preserve">                                                               </w:t>
    </w:r>
    <w:r>
      <w:rPr>
        <w:rFonts w:asciiTheme="majorBidi" w:hAnsiTheme="majorBidi" w:cstheme="majorBidi"/>
        <w:b/>
        <w:bCs/>
        <w:i/>
        <w:iCs/>
        <w:color w:val="1F4E79"/>
        <w:sz w:val="18"/>
        <w:szCs w:val="18"/>
      </w:rPr>
      <w:t xml:space="preserve">                     </w:t>
    </w:r>
    <w:r w:rsidRPr="00D57084">
      <w:rPr>
        <w:rFonts w:asciiTheme="majorBidi" w:hAnsiTheme="majorBidi" w:cstheme="majorBidi"/>
        <w:b/>
        <w:bCs/>
        <w:i/>
        <w:iCs/>
        <w:sz w:val="18"/>
        <w:szCs w:val="18"/>
      </w:rPr>
      <w:t>ISSN: 2583-2859 (online</w:t>
    </w:r>
    <w:r w:rsidRPr="00D57084">
      <w:rPr>
        <w:rFonts w:asciiTheme="majorBidi" w:hAnsiTheme="majorBidi" w:cstheme="majorBidi"/>
        <w:i/>
        <w:iCs/>
        <w:sz w:val="18"/>
        <w:szCs w:val="18"/>
      </w:rPr>
      <w:t>)</w:t>
    </w:r>
  </w:p>
  <w:p w14:paraId="02BD7519" w14:textId="5B04D716" w:rsidR="00EC6200" w:rsidRPr="00D57084" w:rsidRDefault="00EC6200" w:rsidP="00EC6200">
    <w:pPr>
      <w:spacing w:after="0"/>
      <w:rPr>
        <w:rFonts w:asciiTheme="majorBidi" w:hAnsiTheme="majorBidi" w:cstheme="majorBidi"/>
        <w:i/>
        <w:iCs/>
        <w:sz w:val="18"/>
        <w:szCs w:val="18"/>
      </w:rPr>
    </w:pPr>
    <w:r w:rsidRPr="00D57084">
      <w:rPr>
        <w:rFonts w:asciiTheme="majorBidi" w:hAnsiTheme="majorBidi" w:cstheme="majorBidi"/>
        <w:i/>
        <w:iCs/>
        <w:sz w:val="18"/>
        <w:szCs w:val="18"/>
      </w:rPr>
      <w:t xml:space="preserve">Journal homepage: </w:t>
    </w:r>
    <w:hyperlink r:id="rId2" w:history="1">
      <w:r w:rsidRPr="00D57084">
        <w:rPr>
          <w:rStyle w:val="Hyperlink"/>
          <w:rFonts w:asciiTheme="majorBidi" w:hAnsiTheme="majorBidi" w:cstheme="majorBidi"/>
          <w:i/>
          <w:iCs/>
          <w:sz w:val="18"/>
          <w:szCs w:val="18"/>
          <w:u w:val="none"/>
        </w:rPr>
        <w:t>https://ae.sprinpub.com/sjaes/</w:t>
      </w:r>
    </w:hyperlink>
    <w:r w:rsidRPr="00D57084">
      <w:rPr>
        <w:rFonts w:asciiTheme="majorBidi" w:hAnsiTheme="majorBidi" w:cstheme="majorBidi"/>
        <w:i/>
        <w:iCs/>
        <w:sz w:val="18"/>
        <w:szCs w:val="18"/>
      </w:rPr>
      <w:tab/>
    </w:r>
    <w:r w:rsidRPr="00D57084">
      <w:rPr>
        <w:rFonts w:asciiTheme="majorBidi" w:hAnsiTheme="majorBidi" w:cstheme="majorBidi"/>
        <w:i/>
        <w:iCs/>
        <w:sz w:val="18"/>
        <w:szCs w:val="18"/>
      </w:rPr>
      <w:tab/>
      <w:t xml:space="preserve"> </w:t>
    </w:r>
    <w:r w:rsidRPr="00D57084">
      <w:rPr>
        <w:rFonts w:asciiTheme="majorBidi" w:hAnsiTheme="majorBidi" w:cstheme="majorBidi"/>
        <w:i/>
        <w:iCs/>
        <w:sz w:val="18"/>
        <w:szCs w:val="18"/>
      </w:rPr>
      <w:tab/>
      <w:t xml:space="preserve">          </w:t>
    </w:r>
    <w:r>
      <w:rPr>
        <w:rFonts w:asciiTheme="majorBidi" w:hAnsiTheme="majorBidi" w:cstheme="majorBidi"/>
        <w:i/>
        <w:iCs/>
        <w:sz w:val="18"/>
        <w:szCs w:val="18"/>
      </w:rPr>
      <w:t xml:space="preserve">  </w:t>
    </w:r>
    <w:r w:rsidR="00055808">
      <w:rPr>
        <w:rFonts w:asciiTheme="majorBidi" w:hAnsiTheme="majorBidi" w:cstheme="majorBidi"/>
        <w:i/>
        <w:iCs/>
        <w:sz w:val="18"/>
        <w:szCs w:val="18"/>
      </w:rPr>
      <w:t xml:space="preserve">   </w:t>
    </w:r>
    <w:r w:rsidRPr="00D57084">
      <w:rPr>
        <w:rFonts w:asciiTheme="majorBidi" w:hAnsiTheme="majorBidi" w:cstheme="majorBidi"/>
        <w:i/>
        <w:iCs/>
        <w:sz w:val="18"/>
        <w:szCs w:val="18"/>
      </w:rPr>
      <w:t>Vol.</w:t>
    </w:r>
    <w:r w:rsidR="00684AAD">
      <w:rPr>
        <w:rFonts w:asciiTheme="majorBidi" w:hAnsiTheme="majorBidi" w:cstheme="majorBidi"/>
        <w:i/>
        <w:iCs/>
        <w:sz w:val="18"/>
        <w:szCs w:val="18"/>
      </w:rPr>
      <w:t>0</w:t>
    </w:r>
    <w:r w:rsidRPr="00D57084">
      <w:rPr>
        <w:rFonts w:asciiTheme="majorBidi" w:hAnsiTheme="majorBidi" w:cstheme="majorBidi"/>
        <w:i/>
        <w:iCs/>
        <w:sz w:val="18"/>
        <w:szCs w:val="18"/>
      </w:rPr>
      <w:t>(</w:t>
    </w:r>
    <w:r w:rsidR="00684AAD">
      <w:rPr>
        <w:rFonts w:asciiTheme="majorBidi" w:hAnsiTheme="majorBidi" w:cstheme="majorBidi"/>
        <w:i/>
        <w:iCs/>
        <w:sz w:val="18"/>
        <w:szCs w:val="18"/>
      </w:rPr>
      <w:t>00</w:t>
    </w:r>
    <w:r w:rsidRPr="00D57084">
      <w:rPr>
        <w:rFonts w:asciiTheme="majorBidi" w:hAnsiTheme="majorBidi" w:cstheme="majorBidi"/>
        <w:i/>
        <w:iCs/>
        <w:sz w:val="18"/>
        <w:szCs w:val="18"/>
      </w:rPr>
      <w:t xml:space="preserve">). </w:t>
    </w:r>
    <w:r w:rsidR="004C7F3D">
      <w:rPr>
        <w:rFonts w:asciiTheme="majorBidi" w:hAnsiTheme="majorBidi" w:cstheme="majorBidi"/>
        <w:i/>
        <w:iCs/>
        <w:sz w:val="18"/>
        <w:szCs w:val="18"/>
      </w:rPr>
      <w:t>M</w:t>
    </w:r>
    <w:r w:rsidR="00684AAD">
      <w:rPr>
        <w:rFonts w:asciiTheme="majorBidi" w:hAnsiTheme="majorBidi" w:cstheme="majorBidi"/>
        <w:i/>
        <w:iCs/>
        <w:sz w:val="18"/>
        <w:szCs w:val="18"/>
      </w:rPr>
      <w:t>onth</w:t>
    </w:r>
    <w:r w:rsidRPr="00D57084">
      <w:rPr>
        <w:rFonts w:asciiTheme="majorBidi" w:hAnsiTheme="majorBidi" w:cstheme="majorBidi"/>
        <w:i/>
        <w:iCs/>
        <w:sz w:val="18"/>
        <w:szCs w:val="18"/>
      </w:rPr>
      <w:t xml:space="preserve"> </w:t>
    </w:r>
    <w:r w:rsidR="00684AAD">
      <w:rPr>
        <w:rFonts w:asciiTheme="majorBidi" w:hAnsiTheme="majorBidi" w:cstheme="majorBidi"/>
        <w:i/>
        <w:iCs/>
        <w:sz w:val="18"/>
        <w:szCs w:val="18"/>
      </w:rPr>
      <w:t>Year</w:t>
    </w:r>
    <w:r w:rsidRPr="00D57084">
      <w:rPr>
        <w:rFonts w:asciiTheme="majorBidi" w:hAnsiTheme="majorBidi" w:cstheme="majorBidi"/>
        <w:i/>
        <w:iCs/>
        <w:sz w:val="18"/>
        <w:szCs w:val="18"/>
      </w:rPr>
      <w:t xml:space="preserve">, pp, </w:t>
    </w:r>
    <w:r w:rsidR="00055808">
      <w:rPr>
        <w:rFonts w:asciiTheme="majorBidi" w:hAnsiTheme="majorBidi" w:cstheme="majorBidi"/>
        <w:i/>
        <w:iCs/>
        <w:sz w:val="18"/>
        <w:szCs w:val="18"/>
      </w:rPr>
      <w:t>0</w:t>
    </w:r>
    <w:r w:rsidR="00684AAD">
      <w:rPr>
        <w:rFonts w:asciiTheme="majorBidi" w:hAnsiTheme="majorBidi" w:cstheme="majorBidi"/>
        <w:i/>
        <w:iCs/>
        <w:sz w:val="18"/>
        <w:szCs w:val="18"/>
      </w:rPr>
      <w:t>0</w:t>
    </w:r>
    <w:r>
      <w:rPr>
        <w:rFonts w:asciiTheme="majorBidi" w:hAnsiTheme="majorBidi" w:cstheme="majorBidi"/>
        <w:i/>
        <w:iCs/>
        <w:sz w:val="18"/>
        <w:szCs w:val="18"/>
      </w:rPr>
      <w:t>-</w:t>
    </w:r>
    <w:r w:rsidR="00055808">
      <w:rPr>
        <w:rFonts w:asciiTheme="majorBidi" w:hAnsiTheme="majorBidi" w:cstheme="majorBidi"/>
        <w:i/>
        <w:iCs/>
        <w:sz w:val="18"/>
        <w:szCs w:val="18"/>
      </w:rPr>
      <w:t>0</w:t>
    </w:r>
    <w:r w:rsidR="00684AAD">
      <w:rPr>
        <w:rFonts w:asciiTheme="majorBidi" w:hAnsiTheme="majorBidi" w:cstheme="majorBidi"/>
        <w:i/>
        <w:iCs/>
        <w:sz w:val="18"/>
        <w:szCs w:val="18"/>
      </w:rPr>
      <w:t>0</w:t>
    </w:r>
  </w:p>
  <w:p w14:paraId="3941FFEC" w14:textId="77777777" w:rsidR="00EC6200" w:rsidRPr="00522F1E" w:rsidRDefault="00EC6200" w:rsidP="00EC6200">
    <w:pPr>
      <w:spacing w:after="0"/>
      <w:rPr>
        <w:rFonts w:ascii="Times New Roman" w:hAnsi="Times New Roman" w:cs="Times New Roman"/>
        <w:sz w:val="14"/>
      </w:rPr>
    </w:pPr>
    <w:r w:rsidRPr="00522F1E">
      <w:rPr>
        <w:rFonts w:ascii="Times New Roman" w:hAnsi="Times New Roman" w:cs="Times New Roman"/>
        <w:noProof/>
        <w:sz w:val="16"/>
        <w:lang w:val="en-US" w:bidi="ar-SA"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113DDF26" wp14:editId="0DA67BC4">
              <wp:simplePos x="0" y="0"/>
              <wp:positionH relativeFrom="column">
                <wp:posOffset>-31750</wp:posOffset>
              </wp:positionH>
              <wp:positionV relativeFrom="paragraph">
                <wp:posOffset>26975</wp:posOffset>
              </wp:positionV>
              <wp:extent cx="5749290" cy="0"/>
              <wp:effectExtent l="0" t="0" r="22860" b="19050"/>
              <wp:wrapNone/>
              <wp:docPr id="1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929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EABD3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-2.5pt;margin-top:2.1pt;width:452.7pt;height:0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" strokeweight="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E79B0"/>
    <w:multiLevelType w:val="hybridMultilevel"/>
    <w:tmpl w:val="18EC6028"/>
    <w:lvl w:ilvl="0" w:tplc="1A50C3C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B7512"/>
    <w:multiLevelType w:val="hybridMultilevel"/>
    <w:tmpl w:val="BEA68426"/>
    <w:lvl w:ilvl="0" w:tplc="C8482C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A0FCB"/>
    <w:multiLevelType w:val="hybridMultilevel"/>
    <w:tmpl w:val="DB20E298"/>
    <w:lvl w:ilvl="0" w:tplc="8F46DBD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D73B1"/>
    <w:multiLevelType w:val="hybridMultilevel"/>
    <w:tmpl w:val="57467AFA"/>
    <w:lvl w:ilvl="0" w:tplc="96B414D4">
      <w:start w:val="1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9446A"/>
    <w:multiLevelType w:val="multilevel"/>
    <w:tmpl w:val="6E7C28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660" w:hanging="660"/>
      </w:pPr>
      <w:rPr>
        <w:rFonts w:hint="default"/>
      </w:rPr>
    </w:lvl>
    <w:lvl w:ilvl="2">
      <w:start w:val="5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5945B96"/>
    <w:multiLevelType w:val="hybridMultilevel"/>
    <w:tmpl w:val="D9845456"/>
    <w:lvl w:ilvl="0" w:tplc="C18CB47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7B1DEE"/>
    <w:multiLevelType w:val="hybridMultilevel"/>
    <w:tmpl w:val="35EAB124"/>
    <w:lvl w:ilvl="0" w:tplc="4FDAB8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D87D0E"/>
    <w:multiLevelType w:val="hybridMultilevel"/>
    <w:tmpl w:val="B73AB3CA"/>
    <w:lvl w:ilvl="0" w:tplc="6AD023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E5374F"/>
    <w:multiLevelType w:val="hybridMultilevel"/>
    <w:tmpl w:val="F3220F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0738C"/>
    <w:multiLevelType w:val="hybridMultilevel"/>
    <w:tmpl w:val="E48C7A0C"/>
    <w:lvl w:ilvl="0" w:tplc="F528A8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0D1550"/>
    <w:multiLevelType w:val="hybridMultilevel"/>
    <w:tmpl w:val="385225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E1275C"/>
    <w:multiLevelType w:val="hybridMultilevel"/>
    <w:tmpl w:val="8438B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300E30"/>
    <w:multiLevelType w:val="hybridMultilevel"/>
    <w:tmpl w:val="651E98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334788"/>
    <w:multiLevelType w:val="hybridMultilevel"/>
    <w:tmpl w:val="ED0EC24A"/>
    <w:lvl w:ilvl="0" w:tplc="2A48705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402D5F"/>
    <w:multiLevelType w:val="hybridMultilevel"/>
    <w:tmpl w:val="A49C7CA2"/>
    <w:lvl w:ilvl="0" w:tplc="46E6713C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E67413"/>
    <w:multiLevelType w:val="hybridMultilevel"/>
    <w:tmpl w:val="343672DA"/>
    <w:lvl w:ilvl="0" w:tplc="803614A6">
      <w:start w:val="1"/>
      <w:numFmt w:val="decimal"/>
      <w:lvlText w:val="%1."/>
      <w:lvlJc w:val="left"/>
      <w:pPr>
        <w:ind w:left="36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AB141C"/>
    <w:multiLevelType w:val="hybridMultilevel"/>
    <w:tmpl w:val="43FEEB66"/>
    <w:lvl w:ilvl="0" w:tplc="6CC43A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E34A8B"/>
    <w:multiLevelType w:val="hybridMultilevel"/>
    <w:tmpl w:val="41BAEEC2"/>
    <w:lvl w:ilvl="0" w:tplc="E2E2BC3E">
      <w:numFmt w:val="bullet"/>
      <w:lvlText w:val=""/>
      <w:lvlJc w:val="left"/>
      <w:pPr>
        <w:ind w:left="720" w:hanging="360"/>
      </w:pPr>
      <w:rPr>
        <w:rFonts w:ascii="Symbol" w:eastAsia="Calibr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8C0568"/>
    <w:multiLevelType w:val="hybridMultilevel"/>
    <w:tmpl w:val="2014EB24"/>
    <w:lvl w:ilvl="0" w:tplc="8938B80C">
      <w:start w:val="1"/>
      <w:numFmt w:val="decimal"/>
      <w:lvlText w:val="%1."/>
      <w:lvlJc w:val="left"/>
      <w:pPr>
        <w:ind w:left="720" w:hanging="360"/>
      </w:pPr>
      <w:rPr>
        <w:rFonts w:hint="default"/>
        <w:i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6541954">
    <w:abstractNumId w:val="10"/>
  </w:num>
  <w:num w:numId="2" w16cid:durableId="1060061478">
    <w:abstractNumId w:val="5"/>
  </w:num>
  <w:num w:numId="3" w16cid:durableId="368847823">
    <w:abstractNumId w:val="16"/>
  </w:num>
  <w:num w:numId="4" w16cid:durableId="1337616722">
    <w:abstractNumId w:val="7"/>
  </w:num>
  <w:num w:numId="5" w16cid:durableId="1325744687">
    <w:abstractNumId w:val="4"/>
  </w:num>
  <w:num w:numId="6" w16cid:durableId="1026101572">
    <w:abstractNumId w:val="15"/>
  </w:num>
  <w:num w:numId="7" w16cid:durableId="586693510">
    <w:abstractNumId w:val="2"/>
  </w:num>
  <w:num w:numId="8" w16cid:durableId="1081607723">
    <w:abstractNumId w:val="18"/>
  </w:num>
  <w:num w:numId="9" w16cid:durableId="1098987256">
    <w:abstractNumId w:val="6"/>
  </w:num>
  <w:num w:numId="10" w16cid:durableId="50034340">
    <w:abstractNumId w:val="13"/>
  </w:num>
  <w:num w:numId="11" w16cid:durableId="517281905">
    <w:abstractNumId w:val="0"/>
  </w:num>
  <w:num w:numId="12" w16cid:durableId="75637729">
    <w:abstractNumId w:val="11"/>
  </w:num>
  <w:num w:numId="13" w16cid:durableId="598955503">
    <w:abstractNumId w:val="9"/>
  </w:num>
  <w:num w:numId="14" w16cid:durableId="115802860">
    <w:abstractNumId w:val="8"/>
  </w:num>
  <w:num w:numId="15" w16cid:durableId="896936051">
    <w:abstractNumId w:val="12"/>
  </w:num>
  <w:num w:numId="16" w16cid:durableId="773593279">
    <w:abstractNumId w:val="14"/>
  </w:num>
  <w:num w:numId="17" w16cid:durableId="228879760">
    <w:abstractNumId w:val="3"/>
  </w:num>
  <w:num w:numId="18" w16cid:durableId="1947273464">
    <w:abstractNumId w:val="17"/>
  </w:num>
  <w:num w:numId="19" w16cid:durableId="85806939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TM0s7A0MjE0NjFT0lEKTi0uzszPAykwrgUATUw2LywAAAA="/>
  </w:docVars>
  <w:rsids>
    <w:rsidRoot w:val="00B3534C"/>
    <w:rsid w:val="0000338C"/>
    <w:rsid w:val="00004985"/>
    <w:rsid w:val="0000535C"/>
    <w:rsid w:val="000068D9"/>
    <w:rsid w:val="00007CB8"/>
    <w:rsid w:val="00007CC2"/>
    <w:rsid w:val="00016FEC"/>
    <w:rsid w:val="00026771"/>
    <w:rsid w:val="00035A85"/>
    <w:rsid w:val="00036D17"/>
    <w:rsid w:val="00041A3F"/>
    <w:rsid w:val="00046B1E"/>
    <w:rsid w:val="00050AAA"/>
    <w:rsid w:val="000539DB"/>
    <w:rsid w:val="00055808"/>
    <w:rsid w:val="000564EA"/>
    <w:rsid w:val="00066586"/>
    <w:rsid w:val="00072A7C"/>
    <w:rsid w:val="000760A7"/>
    <w:rsid w:val="000766DF"/>
    <w:rsid w:val="00087306"/>
    <w:rsid w:val="0009512F"/>
    <w:rsid w:val="00095289"/>
    <w:rsid w:val="00096B47"/>
    <w:rsid w:val="00096DB1"/>
    <w:rsid w:val="000A4DD1"/>
    <w:rsid w:val="000B4F79"/>
    <w:rsid w:val="000C104F"/>
    <w:rsid w:val="000C4285"/>
    <w:rsid w:val="000D0F21"/>
    <w:rsid w:val="000D4370"/>
    <w:rsid w:val="000E46A0"/>
    <w:rsid w:val="000E7A51"/>
    <w:rsid w:val="000F054A"/>
    <w:rsid w:val="000F1908"/>
    <w:rsid w:val="000F37F2"/>
    <w:rsid w:val="00100568"/>
    <w:rsid w:val="00107D65"/>
    <w:rsid w:val="00111776"/>
    <w:rsid w:val="001205D0"/>
    <w:rsid w:val="001207F5"/>
    <w:rsid w:val="0012110A"/>
    <w:rsid w:val="001227C1"/>
    <w:rsid w:val="00125ACC"/>
    <w:rsid w:val="00126766"/>
    <w:rsid w:val="0012785C"/>
    <w:rsid w:val="00134B6C"/>
    <w:rsid w:val="00140D60"/>
    <w:rsid w:val="00141418"/>
    <w:rsid w:val="001435A5"/>
    <w:rsid w:val="00147C16"/>
    <w:rsid w:val="00150990"/>
    <w:rsid w:val="00151AFB"/>
    <w:rsid w:val="0015299B"/>
    <w:rsid w:val="00152FF8"/>
    <w:rsid w:val="00153BCF"/>
    <w:rsid w:val="00157454"/>
    <w:rsid w:val="00160AFD"/>
    <w:rsid w:val="0016285A"/>
    <w:rsid w:val="00167550"/>
    <w:rsid w:val="00170FF9"/>
    <w:rsid w:val="00173A32"/>
    <w:rsid w:val="001752EC"/>
    <w:rsid w:val="00175DE6"/>
    <w:rsid w:val="00187E68"/>
    <w:rsid w:val="001905E6"/>
    <w:rsid w:val="001A0847"/>
    <w:rsid w:val="001A269B"/>
    <w:rsid w:val="001A6945"/>
    <w:rsid w:val="001B5674"/>
    <w:rsid w:val="001B58CF"/>
    <w:rsid w:val="001C4EA7"/>
    <w:rsid w:val="001C5C8B"/>
    <w:rsid w:val="001E03AD"/>
    <w:rsid w:val="001E3D99"/>
    <w:rsid w:val="001E78E6"/>
    <w:rsid w:val="001F689F"/>
    <w:rsid w:val="00200228"/>
    <w:rsid w:val="002021F9"/>
    <w:rsid w:val="00204DB5"/>
    <w:rsid w:val="00210259"/>
    <w:rsid w:val="002120F1"/>
    <w:rsid w:val="00225FE0"/>
    <w:rsid w:val="00233EDF"/>
    <w:rsid w:val="00237056"/>
    <w:rsid w:val="002413B6"/>
    <w:rsid w:val="00241515"/>
    <w:rsid w:val="00244C56"/>
    <w:rsid w:val="00250EE9"/>
    <w:rsid w:val="0025184A"/>
    <w:rsid w:val="00252F98"/>
    <w:rsid w:val="00256149"/>
    <w:rsid w:val="002603B1"/>
    <w:rsid w:val="00272881"/>
    <w:rsid w:val="002743F2"/>
    <w:rsid w:val="002772C5"/>
    <w:rsid w:val="00277C60"/>
    <w:rsid w:val="00280019"/>
    <w:rsid w:val="0028105E"/>
    <w:rsid w:val="00297549"/>
    <w:rsid w:val="002A3244"/>
    <w:rsid w:val="002A5513"/>
    <w:rsid w:val="002A578E"/>
    <w:rsid w:val="002A5EA8"/>
    <w:rsid w:val="002B51F4"/>
    <w:rsid w:val="002C052F"/>
    <w:rsid w:val="002D1B4E"/>
    <w:rsid w:val="002E2C3B"/>
    <w:rsid w:val="002F24C6"/>
    <w:rsid w:val="002F2709"/>
    <w:rsid w:val="002F3654"/>
    <w:rsid w:val="002F7F73"/>
    <w:rsid w:val="00302D48"/>
    <w:rsid w:val="0030371C"/>
    <w:rsid w:val="00306A68"/>
    <w:rsid w:val="00310461"/>
    <w:rsid w:val="00311184"/>
    <w:rsid w:val="003120E6"/>
    <w:rsid w:val="0031304A"/>
    <w:rsid w:val="00316371"/>
    <w:rsid w:val="00322FAA"/>
    <w:rsid w:val="00325918"/>
    <w:rsid w:val="00326042"/>
    <w:rsid w:val="003276CC"/>
    <w:rsid w:val="003309BC"/>
    <w:rsid w:val="003319B6"/>
    <w:rsid w:val="003319FB"/>
    <w:rsid w:val="00335E86"/>
    <w:rsid w:val="003439BB"/>
    <w:rsid w:val="00344094"/>
    <w:rsid w:val="0035276A"/>
    <w:rsid w:val="00356631"/>
    <w:rsid w:val="00361DE8"/>
    <w:rsid w:val="003644A9"/>
    <w:rsid w:val="0038072B"/>
    <w:rsid w:val="003822F3"/>
    <w:rsid w:val="003873FB"/>
    <w:rsid w:val="00390A97"/>
    <w:rsid w:val="003919C2"/>
    <w:rsid w:val="0039224B"/>
    <w:rsid w:val="00394384"/>
    <w:rsid w:val="00396EC0"/>
    <w:rsid w:val="003A188D"/>
    <w:rsid w:val="003A699A"/>
    <w:rsid w:val="003A75CF"/>
    <w:rsid w:val="003B4A6A"/>
    <w:rsid w:val="003B4B3E"/>
    <w:rsid w:val="003B4CBD"/>
    <w:rsid w:val="003C3168"/>
    <w:rsid w:val="003C54CC"/>
    <w:rsid w:val="003C6C3E"/>
    <w:rsid w:val="003C78BD"/>
    <w:rsid w:val="003E4526"/>
    <w:rsid w:val="003E53E2"/>
    <w:rsid w:val="003E70A2"/>
    <w:rsid w:val="003F6EB1"/>
    <w:rsid w:val="004008FA"/>
    <w:rsid w:val="00401455"/>
    <w:rsid w:val="004063DE"/>
    <w:rsid w:val="00407F16"/>
    <w:rsid w:val="0041031D"/>
    <w:rsid w:val="00411776"/>
    <w:rsid w:val="00417672"/>
    <w:rsid w:val="0042252C"/>
    <w:rsid w:val="004373C0"/>
    <w:rsid w:val="0044004D"/>
    <w:rsid w:val="0045799C"/>
    <w:rsid w:val="00461CBA"/>
    <w:rsid w:val="00465F9C"/>
    <w:rsid w:val="00471AB6"/>
    <w:rsid w:val="0047695D"/>
    <w:rsid w:val="0047735F"/>
    <w:rsid w:val="00481559"/>
    <w:rsid w:val="00490C34"/>
    <w:rsid w:val="00494A4B"/>
    <w:rsid w:val="004A4A9E"/>
    <w:rsid w:val="004A5DEE"/>
    <w:rsid w:val="004A7835"/>
    <w:rsid w:val="004C2B43"/>
    <w:rsid w:val="004C6459"/>
    <w:rsid w:val="004C7F3D"/>
    <w:rsid w:val="004D22B5"/>
    <w:rsid w:val="004D5A6B"/>
    <w:rsid w:val="004E3F00"/>
    <w:rsid w:val="004E4996"/>
    <w:rsid w:val="004E567C"/>
    <w:rsid w:val="004E7F22"/>
    <w:rsid w:val="004F1388"/>
    <w:rsid w:val="004F6428"/>
    <w:rsid w:val="00502686"/>
    <w:rsid w:val="00503801"/>
    <w:rsid w:val="00511468"/>
    <w:rsid w:val="00514B1D"/>
    <w:rsid w:val="00515564"/>
    <w:rsid w:val="00515760"/>
    <w:rsid w:val="00522F1E"/>
    <w:rsid w:val="00523737"/>
    <w:rsid w:val="00530ACE"/>
    <w:rsid w:val="00532E02"/>
    <w:rsid w:val="00534274"/>
    <w:rsid w:val="0053581C"/>
    <w:rsid w:val="00540E2F"/>
    <w:rsid w:val="00544045"/>
    <w:rsid w:val="00555096"/>
    <w:rsid w:val="00561E43"/>
    <w:rsid w:val="00563705"/>
    <w:rsid w:val="005707F1"/>
    <w:rsid w:val="005812FB"/>
    <w:rsid w:val="005835AD"/>
    <w:rsid w:val="00585609"/>
    <w:rsid w:val="005875D7"/>
    <w:rsid w:val="00594402"/>
    <w:rsid w:val="00595EE0"/>
    <w:rsid w:val="005A0C29"/>
    <w:rsid w:val="005A0D4C"/>
    <w:rsid w:val="005A33E2"/>
    <w:rsid w:val="005D0E98"/>
    <w:rsid w:val="005D0F17"/>
    <w:rsid w:val="005D2F74"/>
    <w:rsid w:val="005E108F"/>
    <w:rsid w:val="005E64D9"/>
    <w:rsid w:val="005F0A1F"/>
    <w:rsid w:val="005F27DE"/>
    <w:rsid w:val="005F36A1"/>
    <w:rsid w:val="005F4ED9"/>
    <w:rsid w:val="005F5F1A"/>
    <w:rsid w:val="006007C9"/>
    <w:rsid w:val="006016D6"/>
    <w:rsid w:val="00603F00"/>
    <w:rsid w:val="006043FC"/>
    <w:rsid w:val="00605056"/>
    <w:rsid w:val="0061102E"/>
    <w:rsid w:val="00612BB7"/>
    <w:rsid w:val="006134D4"/>
    <w:rsid w:val="00617808"/>
    <w:rsid w:val="0062321F"/>
    <w:rsid w:val="00624866"/>
    <w:rsid w:val="00633569"/>
    <w:rsid w:val="0064313E"/>
    <w:rsid w:val="00650911"/>
    <w:rsid w:val="00652EF2"/>
    <w:rsid w:val="0065338B"/>
    <w:rsid w:val="006607FE"/>
    <w:rsid w:val="00660DB6"/>
    <w:rsid w:val="00661E09"/>
    <w:rsid w:val="00674300"/>
    <w:rsid w:val="00680500"/>
    <w:rsid w:val="006814D3"/>
    <w:rsid w:val="00683100"/>
    <w:rsid w:val="00684023"/>
    <w:rsid w:val="00684AAD"/>
    <w:rsid w:val="006867D5"/>
    <w:rsid w:val="0069246D"/>
    <w:rsid w:val="00692E1E"/>
    <w:rsid w:val="006A4222"/>
    <w:rsid w:val="006A7E17"/>
    <w:rsid w:val="006B49DD"/>
    <w:rsid w:val="006B625B"/>
    <w:rsid w:val="006C72F8"/>
    <w:rsid w:val="006C7ADE"/>
    <w:rsid w:val="006D1B9D"/>
    <w:rsid w:val="006E0F3F"/>
    <w:rsid w:val="006E1538"/>
    <w:rsid w:val="006E38F9"/>
    <w:rsid w:val="006E56B5"/>
    <w:rsid w:val="006E6F5A"/>
    <w:rsid w:val="006F352A"/>
    <w:rsid w:val="006F6560"/>
    <w:rsid w:val="007021CA"/>
    <w:rsid w:val="00703DDA"/>
    <w:rsid w:val="00706535"/>
    <w:rsid w:val="00720CCF"/>
    <w:rsid w:val="00731EF5"/>
    <w:rsid w:val="007430BC"/>
    <w:rsid w:val="00744784"/>
    <w:rsid w:val="007517D2"/>
    <w:rsid w:val="00755901"/>
    <w:rsid w:val="00756E88"/>
    <w:rsid w:val="007577C9"/>
    <w:rsid w:val="00760321"/>
    <w:rsid w:val="00764115"/>
    <w:rsid w:val="007671B6"/>
    <w:rsid w:val="00771383"/>
    <w:rsid w:val="00774CB9"/>
    <w:rsid w:val="00781621"/>
    <w:rsid w:val="00783A81"/>
    <w:rsid w:val="0078516B"/>
    <w:rsid w:val="00786E90"/>
    <w:rsid w:val="0078739C"/>
    <w:rsid w:val="007A0DAA"/>
    <w:rsid w:val="007A2DC9"/>
    <w:rsid w:val="007B4860"/>
    <w:rsid w:val="007B503F"/>
    <w:rsid w:val="007B759D"/>
    <w:rsid w:val="007C198E"/>
    <w:rsid w:val="007D0223"/>
    <w:rsid w:val="007D3064"/>
    <w:rsid w:val="007D46EA"/>
    <w:rsid w:val="007E0381"/>
    <w:rsid w:val="007E1C14"/>
    <w:rsid w:val="007E40AC"/>
    <w:rsid w:val="007E47B5"/>
    <w:rsid w:val="007E6A98"/>
    <w:rsid w:val="007E7024"/>
    <w:rsid w:val="007F0589"/>
    <w:rsid w:val="007F1E75"/>
    <w:rsid w:val="008013BF"/>
    <w:rsid w:val="008014B3"/>
    <w:rsid w:val="0080217B"/>
    <w:rsid w:val="0080425E"/>
    <w:rsid w:val="008043A0"/>
    <w:rsid w:val="0081073C"/>
    <w:rsid w:val="00813316"/>
    <w:rsid w:val="0081348D"/>
    <w:rsid w:val="00820212"/>
    <w:rsid w:val="008303BE"/>
    <w:rsid w:val="00832B9A"/>
    <w:rsid w:val="00844566"/>
    <w:rsid w:val="00852C94"/>
    <w:rsid w:val="00854805"/>
    <w:rsid w:val="00862D76"/>
    <w:rsid w:val="00862F76"/>
    <w:rsid w:val="00867FC9"/>
    <w:rsid w:val="008701EC"/>
    <w:rsid w:val="008722A1"/>
    <w:rsid w:val="0088238E"/>
    <w:rsid w:val="00882BDA"/>
    <w:rsid w:val="0089155D"/>
    <w:rsid w:val="00892397"/>
    <w:rsid w:val="00897B90"/>
    <w:rsid w:val="008B0AAF"/>
    <w:rsid w:val="008B690C"/>
    <w:rsid w:val="008C14E6"/>
    <w:rsid w:val="008C415E"/>
    <w:rsid w:val="008C41B2"/>
    <w:rsid w:val="008D3AB2"/>
    <w:rsid w:val="008D7AB8"/>
    <w:rsid w:val="008F2CA5"/>
    <w:rsid w:val="0090372E"/>
    <w:rsid w:val="009038D9"/>
    <w:rsid w:val="0090613B"/>
    <w:rsid w:val="00913B23"/>
    <w:rsid w:val="00920B3F"/>
    <w:rsid w:val="009270AC"/>
    <w:rsid w:val="00933799"/>
    <w:rsid w:val="009415A6"/>
    <w:rsid w:val="00945479"/>
    <w:rsid w:val="00945635"/>
    <w:rsid w:val="009470DC"/>
    <w:rsid w:val="00947539"/>
    <w:rsid w:val="009523BF"/>
    <w:rsid w:val="00953913"/>
    <w:rsid w:val="009574E9"/>
    <w:rsid w:val="00962FD9"/>
    <w:rsid w:val="009707FD"/>
    <w:rsid w:val="009713C0"/>
    <w:rsid w:val="00973984"/>
    <w:rsid w:val="00976728"/>
    <w:rsid w:val="00983A59"/>
    <w:rsid w:val="00985B5B"/>
    <w:rsid w:val="0099172E"/>
    <w:rsid w:val="009923A4"/>
    <w:rsid w:val="00996B80"/>
    <w:rsid w:val="0099768D"/>
    <w:rsid w:val="009A2349"/>
    <w:rsid w:val="009A4B9A"/>
    <w:rsid w:val="009B1B2E"/>
    <w:rsid w:val="009B3197"/>
    <w:rsid w:val="009B3CC8"/>
    <w:rsid w:val="009B6518"/>
    <w:rsid w:val="009C54E7"/>
    <w:rsid w:val="009C573D"/>
    <w:rsid w:val="009D11BA"/>
    <w:rsid w:val="009E586A"/>
    <w:rsid w:val="009E7294"/>
    <w:rsid w:val="009F0BA4"/>
    <w:rsid w:val="009F59B9"/>
    <w:rsid w:val="00A00583"/>
    <w:rsid w:val="00A026C7"/>
    <w:rsid w:val="00A07AE2"/>
    <w:rsid w:val="00A14906"/>
    <w:rsid w:val="00A20ED8"/>
    <w:rsid w:val="00A21283"/>
    <w:rsid w:val="00A30321"/>
    <w:rsid w:val="00A31F2B"/>
    <w:rsid w:val="00A32780"/>
    <w:rsid w:val="00A33089"/>
    <w:rsid w:val="00A33AC4"/>
    <w:rsid w:val="00A40691"/>
    <w:rsid w:val="00A47FA2"/>
    <w:rsid w:val="00A53393"/>
    <w:rsid w:val="00A53991"/>
    <w:rsid w:val="00A55EFE"/>
    <w:rsid w:val="00A5601F"/>
    <w:rsid w:val="00A60005"/>
    <w:rsid w:val="00A60ABA"/>
    <w:rsid w:val="00A63474"/>
    <w:rsid w:val="00A656BD"/>
    <w:rsid w:val="00A65EA7"/>
    <w:rsid w:val="00A66A22"/>
    <w:rsid w:val="00A67F28"/>
    <w:rsid w:val="00A70087"/>
    <w:rsid w:val="00A716C0"/>
    <w:rsid w:val="00A71867"/>
    <w:rsid w:val="00A806D4"/>
    <w:rsid w:val="00A81E85"/>
    <w:rsid w:val="00A84A81"/>
    <w:rsid w:val="00A85DB9"/>
    <w:rsid w:val="00A86C1A"/>
    <w:rsid w:val="00AA5323"/>
    <w:rsid w:val="00AA799B"/>
    <w:rsid w:val="00AA7F15"/>
    <w:rsid w:val="00AB03F2"/>
    <w:rsid w:val="00AB7F2B"/>
    <w:rsid w:val="00AC7240"/>
    <w:rsid w:val="00AD1302"/>
    <w:rsid w:val="00AD17C8"/>
    <w:rsid w:val="00AD2978"/>
    <w:rsid w:val="00AD36D6"/>
    <w:rsid w:val="00AD38C9"/>
    <w:rsid w:val="00AE60D6"/>
    <w:rsid w:val="00AF316D"/>
    <w:rsid w:val="00AF507D"/>
    <w:rsid w:val="00AF7183"/>
    <w:rsid w:val="00AF71C1"/>
    <w:rsid w:val="00B019F1"/>
    <w:rsid w:val="00B03CDE"/>
    <w:rsid w:val="00B111AA"/>
    <w:rsid w:val="00B1546F"/>
    <w:rsid w:val="00B22FB6"/>
    <w:rsid w:val="00B2630F"/>
    <w:rsid w:val="00B346C7"/>
    <w:rsid w:val="00B3534C"/>
    <w:rsid w:val="00B37707"/>
    <w:rsid w:val="00B37FF9"/>
    <w:rsid w:val="00B4446A"/>
    <w:rsid w:val="00B46BE8"/>
    <w:rsid w:val="00B50CBD"/>
    <w:rsid w:val="00B519E6"/>
    <w:rsid w:val="00B5439F"/>
    <w:rsid w:val="00B55007"/>
    <w:rsid w:val="00B57E27"/>
    <w:rsid w:val="00B60CFF"/>
    <w:rsid w:val="00B64662"/>
    <w:rsid w:val="00B65125"/>
    <w:rsid w:val="00B74B70"/>
    <w:rsid w:val="00B767A1"/>
    <w:rsid w:val="00B80B54"/>
    <w:rsid w:val="00B85453"/>
    <w:rsid w:val="00B8720E"/>
    <w:rsid w:val="00B876F4"/>
    <w:rsid w:val="00B87D21"/>
    <w:rsid w:val="00B93914"/>
    <w:rsid w:val="00BA0BCF"/>
    <w:rsid w:val="00BA257E"/>
    <w:rsid w:val="00BA286B"/>
    <w:rsid w:val="00BB27EB"/>
    <w:rsid w:val="00BB3E5A"/>
    <w:rsid w:val="00BB4F3C"/>
    <w:rsid w:val="00BB6AF9"/>
    <w:rsid w:val="00BC1CCB"/>
    <w:rsid w:val="00BC3D8F"/>
    <w:rsid w:val="00BC49FC"/>
    <w:rsid w:val="00BC4D1B"/>
    <w:rsid w:val="00BC60FB"/>
    <w:rsid w:val="00BD05DD"/>
    <w:rsid w:val="00BD7075"/>
    <w:rsid w:val="00C0000B"/>
    <w:rsid w:val="00C02181"/>
    <w:rsid w:val="00C04288"/>
    <w:rsid w:val="00C05759"/>
    <w:rsid w:val="00C0611D"/>
    <w:rsid w:val="00C15856"/>
    <w:rsid w:val="00C233AF"/>
    <w:rsid w:val="00C3415B"/>
    <w:rsid w:val="00C35060"/>
    <w:rsid w:val="00C37198"/>
    <w:rsid w:val="00C37C99"/>
    <w:rsid w:val="00C41D0A"/>
    <w:rsid w:val="00C44C07"/>
    <w:rsid w:val="00C45465"/>
    <w:rsid w:val="00C5774A"/>
    <w:rsid w:val="00C60DCE"/>
    <w:rsid w:val="00C67981"/>
    <w:rsid w:val="00C7483F"/>
    <w:rsid w:val="00C769E1"/>
    <w:rsid w:val="00C77DAA"/>
    <w:rsid w:val="00C77EC1"/>
    <w:rsid w:val="00C827AD"/>
    <w:rsid w:val="00C85DC7"/>
    <w:rsid w:val="00C90C01"/>
    <w:rsid w:val="00C94D5D"/>
    <w:rsid w:val="00C976FD"/>
    <w:rsid w:val="00CA1B07"/>
    <w:rsid w:val="00CB2998"/>
    <w:rsid w:val="00CB60C7"/>
    <w:rsid w:val="00CB7BCC"/>
    <w:rsid w:val="00CC139D"/>
    <w:rsid w:val="00CC2086"/>
    <w:rsid w:val="00CC2EA8"/>
    <w:rsid w:val="00CC2EB5"/>
    <w:rsid w:val="00CD2ECE"/>
    <w:rsid w:val="00CD6F15"/>
    <w:rsid w:val="00CD7224"/>
    <w:rsid w:val="00CE062D"/>
    <w:rsid w:val="00CE357D"/>
    <w:rsid w:val="00CF40A1"/>
    <w:rsid w:val="00CF6B40"/>
    <w:rsid w:val="00D00509"/>
    <w:rsid w:val="00D0238B"/>
    <w:rsid w:val="00D1024D"/>
    <w:rsid w:val="00D1632E"/>
    <w:rsid w:val="00D22365"/>
    <w:rsid w:val="00D347DB"/>
    <w:rsid w:val="00D357AE"/>
    <w:rsid w:val="00D40340"/>
    <w:rsid w:val="00D46A6D"/>
    <w:rsid w:val="00D53A4E"/>
    <w:rsid w:val="00D57084"/>
    <w:rsid w:val="00D62F99"/>
    <w:rsid w:val="00D713FF"/>
    <w:rsid w:val="00D716A2"/>
    <w:rsid w:val="00D81D7E"/>
    <w:rsid w:val="00D82C52"/>
    <w:rsid w:val="00D83AAB"/>
    <w:rsid w:val="00D84E04"/>
    <w:rsid w:val="00D8635C"/>
    <w:rsid w:val="00D93D1F"/>
    <w:rsid w:val="00DA5DD3"/>
    <w:rsid w:val="00DB22AF"/>
    <w:rsid w:val="00DB4247"/>
    <w:rsid w:val="00DC2346"/>
    <w:rsid w:val="00DC2D36"/>
    <w:rsid w:val="00DC3799"/>
    <w:rsid w:val="00DC439F"/>
    <w:rsid w:val="00DC7EB5"/>
    <w:rsid w:val="00DD1926"/>
    <w:rsid w:val="00DD1B25"/>
    <w:rsid w:val="00DD2DB3"/>
    <w:rsid w:val="00DD2E09"/>
    <w:rsid w:val="00DD3B89"/>
    <w:rsid w:val="00DD482E"/>
    <w:rsid w:val="00DF1B16"/>
    <w:rsid w:val="00E00FCD"/>
    <w:rsid w:val="00E03491"/>
    <w:rsid w:val="00E05248"/>
    <w:rsid w:val="00E11297"/>
    <w:rsid w:val="00E12A11"/>
    <w:rsid w:val="00E13431"/>
    <w:rsid w:val="00E20395"/>
    <w:rsid w:val="00E20E34"/>
    <w:rsid w:val="00E21235"/>
    <w:rsid w:val="00E2439B"/>
    <w:rsid w:val="00E2533C"/>
    <w:rsid w:val="00E31A2E"/>
    <w:rsid w:val="00E36873"/>
    <w:rsid w:val="00E47E57"/>
    <w:rsid w:val="00E50C27"/>
    <w:rsid w:val="00E51E06"/>
    <w:rsid w:val="00E620D3"/>
    <w:rsid w:val="00E66BCD"/>
    <w:rsid w:val="00E74AFA"/>
    <w:rsid w:val="00E76459"/>
    <w:rsid w:val="00E85455"/>
    <w:rsid w:val="00E85A78"/>
    <w:rsid w:val="00E860FA"/>
    <w:rsid w:val="00E86963"/>
    <w:rsid w:val="00E878DD"/>
    <w:rsid w:val="00E936D7"/>
    <w:rsid w:val="00E960AA"/>
    <w:rsid w:val="00EA1CA7"/>
    <w:rsid w:val="00EA35AA"/>
    <w:rsid w:val="00EA578E"/>
    <w:rsid w:val="00EA72FD"/>
    <w:rsid w:val="00EB17A5"/>
    <w:rsid w:val="00EB304A"/>
    <w:rsid w:val="00EB3910"/>
    <w:rsid w:val="00EC0892"/>
    <w:rsid w:val="00EC2B9D"/>
    <w:rsid w:val="00EC6200"/>
    <w:rsid w:val="00EE0CDD"/>
    <w:rsid w:val="00EE17B3"/>
    <w:rsid w:val="00EE7F1E"/>
    <w:rsid w:val="00EE7F2C"/>
    <w:rsid w:val="00EF029F"/>
    <w:rsid w:val="00EF0C82"/>
    <w:rsid w:val="00EF15D9"/>
    <w:rsid w:val="00EF20F2"/>
    <w:rsid w:val="00EF5893"/>
    <w:rsid w:val="00F00E60"/>
    <w:rsid w:val="00F02832"/>
    <w:rsid w:val="00F1308A"/>
    <w:rsid w:val="00F231FB"/>
    <w:rsid w:val="00F31EAB"/>
    <w:rsid w:val="00F3447F"/>
    <w:rsid w:val="00F52138"/>
    <w:rsid w:val="00F5387B"/>
    <w:rsid w:val="00F60550"/>
    <w:rsid w:val="00F6292C"/>
    <w:rsid w:val="00F672A2"/>
    <w:rsid w:val="00F67AEC"/>
    <w:rsid w:val="00F80A20"/>
    <w:rsid w:val="00F81EC8"/>
    <w:rsid w:val="00F831F1"/>
    <w:rsid w:val="00F903CE"/>
    <w:rsid w:val="00FB5196"/>
    <w:rsid w:val="00FC0818"/>
    <w:rsid w:val="00FD11B8"/>
    <w:rsid w:val="00FD1234"/>
    <w:rsid w:val="00FD233C"/>
    <w:rsid w:val="00FD4E46"/>
    <w:rsid w:val="00FD68AA"/>
    <w:rsid w:val="00FE3D18"/>
    <w:rsid w:val="00FE54C3"/>
    <w:rsid w:val="00FF0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253B1"/>
  <w15:chartTrackingRefBased/>
  <w15:docId w15:val="{A3BFD0B6-7957-458A-8AA5-E5848D891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808"/>
    <w:pPr>
      <w:spacing w:after="200" w:line="276" w:lineRule="auto"/>
    </w:pPr>
    <w:rPr>
      <w:sz w:val="22"/>
      <w:szCs w:val="22"/>
      <w:lang w:val="en-IN" w:eastAsia="en-US" w:bidi="ur-PK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0F17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0E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534C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B3534C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rsid w:val="00B3534C"/>
    <w:rPr>
      <w:sz w:val="20"/>
      <w:szCs w:val="20"/>
      <w:lang w:bidi="ur-PK"/>
    </w:rPr>
  </w:style>
  <w:style w:type="character" w:styleId="FootnoteReference">
    <w:name w:val="footnote reference"/>
    <w:uiPriority w:val="99"/>
    <w:semiHidden/>
    <w:unhideWhenUsed/>
    <w:rsid w:val="00B3534C"/>
    <w:rPr>
      <w:vertAlign w:val="superscript"/>
    </w:rPr>
  </w:style>
  <w:style w:type="character" w:customStyle="1" w:styleId="Heading3Char">
    <w:name w:val="Heading 3 Char"/>
    <w:link w:val="Heading3"/>
    <w:uiPriority w:val="9"/>
    <w:rsid w:val="00B3534C"/>
    <w:rPr>
      <w:rFonts w:ascii="Cambria" w:eastAsia="Times New Roman" w:hAnsi="Cambria" w:cs="Times New Roman"/>
      <w:b/>
      <w:bCs/>
      <w:color w:val="4F81BD"/>
      <w:lang w:bidi="ur-PK"/>
    </w:rPr>
  </w:style>
  <w:style w:type="character" w:styleId="Hyperlink">
    <w:name w:val="Hyperlink"/>
    <w:uiPriority w:val="99"/>
    <w:unhideWhenUsed/>
    <w:rsid w:val="00B3534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353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  <w:style w:type="character" w:customStyle="1" w:styleId="apple-converted-space">
    <w:name w:val="apple-converted-space"/>
    <w:basedOn w:val="DefaultParagraphFont"/>
    <w:rsid w:val="00B3534C"/>
  </w:style>
  <w:style w:type="character" w:customStyle="1" w:styleId="unicode">
    <w:name w:val="unicode"/>
    <w:basedOn w:val="DefaultParagraphFont"/>
    <w:rsid w:val="00B3534C"/>
  </w:style>
  <w:style w:type="character" w:customStyle="1" w:styleId="mw-headline">
    <w:name w:val="mw-headline"/>
    <w:basedOn w:val="DefaultParagraphFont"/>
    <w:rsid w:val="00B3534C"/>
  </w:style>
  <w:style w:type="paragraph" w:styleId="Header">
    <w:name w:val="header"/>
    <w:basedOn w:val="Normal"/>
    <w:link w:val="HeaderChar"/>
    <w:uiPriority w:val="99"/>
    <w:unhideWhenUsed/>
    <w:rsid w:val="00AB7F2B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AB7F2B"/>
    <w:rPr>
      <w:sz w:val="22"/>
      <w:szCs w:val="22"/>
      <w:lang w:eastAsia="en-US" w:bidi="ur-PK"/>
    </w:rPr>
  </w:style>
  <w:style w:type="paragraph" w:styleId="Footer">
    <w:name w:val="footer"/>
    <w:basedOn w:val="Normal"/>
    <w:link w:val="FooterChar"/>
    <w:uiPriority w:val="99"/>
    <w:unhideWhenUsed/>
    <w:rsid w:val="00AB7F2B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AB7F2B"/>
    <w:rPr>
      <w:sz w:val="22"/>
      <w:szCs w:val="22"/>
      <w:lang w:eastAsia="en-US" w:bidi="ur-PK"/>
    </w:rPr>
  </w:style>
  <w:style w:type="character" w:customStyle="1" w:styleId="popups1">
    <w:name w:val="popups1"/>
    <w:rsid w:val="00B46BE8"/>
    <w:rPr>
      <w:rFonts w:ascii="Tahoma" w:hAnsi="Tahoma" w:cs="Tahoma" w:hint="default"/>
      <w:b/>
      <w:bCs/>
      <w:strike w:val="0"/>
      <w:dstrike w:val="0"/>
      <w:color w:val="CC0000"/>
      <w:sz w:val="21"/>
      <w:szCs w:val="21"/>
      <w:u w:val="none"/>
      <w:effect w:val="none"/>
    </w:rPr>
  </w:style>
  <w:style w:type="character" w:customStyle="1" w:styleId="Heading1Char">
    <w:name w:val="Heading 1 Char"/>
    <w:link w:val="Heading1"/>
    <w:uiPriority w:val="9"/>
    <w:rsid w:val="005D0F17"/>
    <w:rPr>
      <w:rFonts w:ascii="Calibri Light" w:eastAsia="Times New Roman" w:hAnsi="Calibri Light" w:cs="Times New Roman"/>
      <w:b/>
      <w:bCs/>
      <w:kern w:val="32"/>
      <w:sz w:val="32"/>
      <w:szCs w:val="32"/>
      <w:lang w:eastAsia="en-US" w:bidi="ur-PK"/>
    </w:rPr>
  </w:style>
  <w:style w:type="character" w:customStyle="1" w:styleId="markedcontent">
    <w:name w:val="markedcontent"/>
    <w:rsid w:val="001752EC"/>
  </w:style>
  <w:style w:type="character" w:styleId="Emphasis">
    <w:name w:val="Emphasis"/>
    <w:basedOn w:val="DefaultParagraphFont"/>
    <w:uiPriority w:val="20"/>
    <w:qFormat/>
    <w:rsid w:val="00B87D21"/>
    <w:rPr>
      <w:i/>
      <w:iCs/>
    </w:rPr>
  </w:style>
  <w:style w:type="character" w:styleId="Strong">
    <w:name w:val="Strong"/>
    <w:basedOn w:val="DefaultParagraphFont"/>
    <w:uiPriority w:val="22"/>
    <w:qFormat/>
    <w:rsid w:val="00EA1CA7"/>
    <w:rPr>
      <w:b/>
      <w:bCs/>
    </w:rPr>
  </w:style>
  <w:style w:type="paragraph" w:styleId="ListParagraph">
    <w:name w:val="List Paragraph"/>
    <w:basedOn w:val="Normal"/>
    <w:uiPriority w:val="34"/>
    <w:qFormat/>
    <w:rsid w:val="00EA1CA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C2EA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CC2086"/>
    <w:rPr>
      <w:rFonts w:eastAsia="Times New Roman" w:cs="Times New Roman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83AA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1304A"/>
    <w:rPr>
      <w:rFonts w:asciiTheme="minorHAnsi" w:eastAsiaTheme="minorHAnsi" w:hAnsiTheme="minorHAnsi" w:cstheme="minorBidi"/>
      <w:sz w:val="22"/>
      <w:szCs w:val="22"/>
      <w:lang w:val="en-US" w:eastAsia="en-US"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31304A"/>
    <w:rPr>
      <w:rFonts w:ascii="TimesNewRomanPSMT" w:hAnsi="TimesNewRomanPSMT" w:hint="default"/>
      <w:b w:val="0"/>
      <w:bCs w:val="0"/>
      <w:i w:val="0"/>
      <w:iCs w:val="0"/>
      <w:color w:val="242021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1DE8"/>
    <w:pPr>
      <w:spacing w:after="0" w:line="240" w:lineRule="auto"/>
    </w:pPr>
    <w:rPr>
      <w:rFonts w:ascii="Consolas" w:eastAsiaTheme="minorHAnsi" w:hAnsi="Consolas" w:cstheme="minorBidi"/>
      <w:sz w:val="20"/>
      <w:szCs w:val="20"/>
      <w:lang w:val="el-GR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1DE8"/>
    <w:rPr>
      <w:rFonts w:ascii="Consolas" w:eastAsiaTheme="minorHAnsi" w:hAnsi="Consolas" w:cstheme="minorBidi"/>
      <w:lang w:val="el-GR" w:eastAsia="en-US"/>
    </w:rPr>
  </w:style>
  <w:style w:type="table" w:styleId="ListTable6Colourful">
    <w:name w:val="List Table 6 Colorful"/>
    <w:basedOn w:val="TableNormal"/>
    <w:uiPriority w:val="51"/>
    <w:rsid w:val="004A7835"/>
    <w:rPr>
      <w:rFonts w:asciiTheme="minorHAnsi" w:eastAsiaTheme="minorHAnsi" w:hAnsiTheme="minorHAnsi" w:cstheme="minorBidi"/>
      <w:color w:val="000000" w:themeColor="text1"/>
      <w:sz w:val="22"/>
      <w:szCs w:val="22"/>
      <w:lang w:val="en-CA"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4A7835"/>
    <w:rPr>
      <w:rFonts w:asciiTheme="minorHAnsi" w:eastAsiaTheme="minorHAnsi" w:hAnsiTheme="minorHAnsi" w:cstheme="minorBidi"/>
      <w:color w:val="BF8F00" w:themeColor="accent4" w:themeShade="BF"/>
      <w:sz w:val="22"/>
      <w:szCs w:val="22"/>
      <w:lang w:val="en-CA" w:eastAsia="en-US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D0E9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IN" w:eastAsia="en-US" w:bidi="ur-PK"/>
    </w:rPr>
  </w:style>
  <w:style w:type="table" w:customStyle="1" w:styleId="PlainTable21">
    <w:name w:val="Plain Table 21"/>
    <w:basedOn w:val="TableNormal"/>
    <w:uiPriority w:val="42"/>
    <w:rsid w:val="00544045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glossary-link">
    <w:name w:val="glossary-link"/>
    <w:basedOn w:val="DefaultParagraphFont"/>
    <w:rsid w:val="00544045"/>
  </w:style>
  <w:style w:type="character" w:customStyle="1" w:styleId="identifier">
    <w:name w:val="identifier"/>
    <w:basedOn w:val="DefaultParagraphFont"/>
    <w:rsid w:val="00544045"/>
  </w:style>
  <w:style w:type="character" w:customStyle="1" w:styleId="id-label">
    <w:name w:val="id-label"/>
    <w:basedOn w:val="DefaultParagraphFont"/>
    <w:rsid w:val="00544045"/>
  </w:style>
  <w:style w:type="paragraph" w:customStyle="1" w:styleId="Default">
    <w:name w:val="Default"/>
    <w:rsid w:val="00CD7224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3113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3824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20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351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4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89834">
          <w:marLeft w:val="-1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3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e.sprinpub.com/sjaes/article/view/sjaes-2-1-1-01-09/96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e.sprinpub.com/sjaes/article/view/sjaes-1-4-3-28-40/78" TargetMode="Externa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e.sprinpub.com/sjaes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ae.sprinpub.com/sjaes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ae.sprinpub.com/sjaes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ae.sprinpub.com/sjae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DA2EC62-D91F-418D-BE92-D2719DAF69EC}">
  <we:reference id="wa104099688" version="1.3.0.0" store="en-GB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7D5C0D7-E186-4860-8EDF-1F305FFDF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4</TotalTime>
  <Pages>3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38</CharactersWithSpaces>
  <SharedDoc>false</SharedDoc>
  <HLinks>
    <vt:vector size="18" baseType="variant">
      <vt:variant>
        <vt:i4>7667771</vt:i4>
      </vt:variant>
      <vt:variant>
        <vt:i4>0</vt:i4>
      </vt:variant>
      <vt:variant>
        <vt:i4>0</vt:i4>
      </vt:variant>
      <vt:variant>
        <vt:i4>5</vt:i4>
      </vt:variant>
      <vt:variant>
        <vt:lpwstr>https://sprinpub.com/sjaes/</vt:lpwstr>
      </vt:variant>
      <vt:variant>
        <vt:lpwstr/>
      </vt:variant>
      <vt:variant>
        <vt:i4>5308424</vt:i4>
      </vt:variant>
      <vt:variant>
        <vt:i4>9</vt:i4>
      </vt:variant>
      <vt:variant>
        <vt:i4>0</vt:i4>
      </vt:variant>
      <vt:variant>
        <vt:i4>5</vt:i4>
      </vt:variant>
      <vt:variant>
        <vt:lpwstr>https://creativecommons.org/licenses/by/4.0/</vt:lpwstr>
      </vt:variant>
      <vt:variant>
        <vt:lpwstr/>
      </vt:variant>
      <vt:variant>
        <vt:i4>852035</vt:i4>
      </vt:variant>
      <vt:variant>
        <vt:i4>6</vt:i4>
      </vt:variant>
      <vt:variant>
        <vt:i4>0</vt:i4>
      </vt:variant>
      <vt:variant>
        <vt:i4>5</vt:i4>
      </vt:variant>
      <vt:variant>
        <vt:lpwstr>https://www.plos.org/open-acces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aj</dc:creator>
  <cp:keywords/>
  <cp:lastModifiedBy>Iqbal Hussain</cp:lastModifiedBy>
  <cp:revision>255</cp:revision>
  <cp:lastPrinted>2022-01-04T12:50:00Z</cp:lastPrinted>
  <dcterms:created xsi:type="dcterms:W3CDTF">2022-08-06T08:28:00Z</dcterms:created>
  <dcterms:modified xsi:type="dcterms:W3CDTF">2023-03-16T16:04:00Z</dcterms:modified>
</cp:coreProperties>
</file>